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35E1A" w14:textId="42885D3B" w:rsidR="00467C97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 xml:space="preserve">QU HEALTH ACADEMIC PROMOTION VERIFICATION </w:t>
      </w:r>
    </w:p>
    <w:p w14:paraId="21FD4FA2" w14:textId="32FA129D" w:rsidR="0022635D" w:rsidRPr="00536F16" w:rsidRDefault="1B016193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  <w:lang w:val="en-GB"/>
        </w:rPr>
      </w:pPr>
      <w:r w:rsidRPr="00536F16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>CHECKLIST</w:t>
      </w:r>
      <w:r w:rsidR="05D712C8" w:rsidRPr="00536F16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 xml:space="preserve"> </w:t>
      </w:r>
      <w:bookmarkStart w:id="0" w:name="_Hlk203296197"/>
      <w:r w:rsidR="05D712C8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“</w:t>
      </w:r>
      <w:r w:rsidR="00501DBB" w:rsidRPr="00501DBB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Applying for</w:t>
      </w:r>
      <w:r w:rsidR="00501DBB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r w:rsidR="277A9467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Teaching </w:t>
      </w:r>
      <w:r w:rsidR="00501DBB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A</w:t>
      </w:r>
      <w:r w:rsidR="277A9467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ssistant </w:t>
      </w:r>
      <w:r w:rsidR="63005C18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(Grade </w:t>
      </w:r>
      <w:r w:rsidR="5EBE7727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F</w:t>
      </w:r>
      <w:r w:rsidR="63005C18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)</w:t>
      </w:r>
      <w:r w:rsidR="522F642B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”</w:t>
      </w:r>
      <w:r w:rsidR="1A042E71" w:rsidRPr="00536F16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bookmarkEnd w:id="0"/>
    </w:p>
    <w:p w14:paraId="72F2E2A5" w14:textId="27085DED" w:rsidR="00222147" w:rsidRPr="00536F16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081868" wp14:editId="34ED2CED">
                <wp:simplePos x="0" y="0"/>
                <wp:positionH relativeFrom="column">
                  <wp:posOffset>200025</wp:posOffset>
                </wp:positionH>
                <wp:positionV relativeFrom="paragraph">
                  <wp:posOffset>125731</wp:posOffset>
                </wp:positionV>
                <wp:extent cx="6533909" cy="651510"/>
                <wp:effectExtent l="0" t="0" r="19685" b="15240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651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1C4FD2" w:rsidRPr="00222147" w:rsidRDefault="001C4FD2" w:rsidP="00124413">
                            <w:pPr>
                              <w:spacing w:after="0" w:line="240" w:lineRule="auto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1C4FD2" w:rsidRPr="00222147" w:rsidRDefault="001C4FD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75pt;margin-top:9.9pt;width:514.5pt;height:5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" fillcolor="white [3201]" strokecolor="#c00000" strokeweight="1.5pt">
                <v:textbox>
                  <w:txbxContent>
                    <w:p w14:paraId="5B3F4801" w14:textId="77777777" w:rsidR="001C4FD2" w:rsidRPr="00222147" w:rsidRDefault="001C4FD2" w:rsidP="00124413">
                      <w:pPr>
                        <w:spacing w:after="0" w:line="240" w:lineRule="auto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1C4FD2" w:rsidRPr="00222147" w:rsidRDefault="001C4FD2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5C21A279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1162E815" w14:textId="77777777" w:rsidR="00B54DDD" w:rsidRPr="00536F16" w:rsidRDefault="00B54DDD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2757FA46" w14:textId="1ADFA688" w:rsidR="00085336" w:rsidRPr="00536F16" w:rsidRDefault="00222147" w:rsidP="00222147">
      <w:pPr>
        <w:jc w:val="center"/>
        <w:rPr>
          <w:rFonts w:ascii="Calibri" w:hAnsi="Calibri"/>
          <w:b/>
          <w:bCs/>
          <w:sz w:val="28"/>
          <w:szCs w:val="28"/>
          <w:lang w:val="en-GB"/>
        </w:rPr>
      </w:pPr>
      <w:r w:rsidRPr="00536F16">
        <w:rPr>
          <w:b/>
          <w:bCs/>
          <w:color w:val="C00000"/>
          <w:lang w:val="en-GB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2668AB">
        <w:trPr>
          <w:trHeight w:val="355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9B7994D" w14:textId="77777777" w:rsidR="0022635D" w:rsidRPr="00501DBB" w:rsidRDefault="0022635D" w:rsidP="0022635D">
      <w:pPr>
        <w:rPr>
          <w:rFonts w:ascii="Verdana" w:hAnsi="Verdana"/>
          <w:b/>
          <w:b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17A05036">
        <w:trPr>
          <w:trHeight w:val="319"/>
        </w:trPr>
        <w:tc>
          <w:tcPr>
            <w:tcW w:w="10801" w:type="dxa"/>
            <w:gridSpan w:val="3"/>
            <w:shd w:val="clear" w:color="auto" w:fill="3B3838" w:themeFill="background2" w:themeFillShade="40"/>
          </w:tcPr>
          <w:p w14:paraId="580C5BC2" w14:textId="7CAA64D0" w:rsidR="0022635D" w:rsidRPr="0022635D" w:rsidRDefault="0022635D" w:rsidP="17A05036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17A0503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The documentation in the promotion application must include: </w:t>
            </w:r>
          </w:p>
        </w:tc>
      </w:tr>
      <w:tr w:rsidR="00915975" w:rsidRPr="0022635D" w14:paraId="34B1CE72" w14:textId="77777777" w:rsidTr="17A05036">
        <w:trPr>
          <w:trHeight w:val="490"/>
        </w:trPr>
        <w:tc>
          <w:tcPr>
            <w:tcW w:w="8700" w:type="dxa"/>
            <w:shd w:val="clear" w:color="auto" w:fill="846A48"/>
          </w:tcPr>
          <w:p w14:paraId="09F5C1A8" w14:textId="598E912F" w:rsidR="00915975" w:rsidRPr="0FE9986F" w:rsidRDefault="00915975" w:rsidP="00915975">
            <w:pPr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M.Sc.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(soft)</w:t>
            </w:r>
          </w:p>
        </w:tc>
        <w:tc>
          <w:tcPr>
            <w:tcW w:w="1050" w:type="dxa"/>
          </w:tcPr>
          <w:p w14:paraId="3412FFE8" w14:textId="66D04ED4" w:rsidR="00915975" w:rsidRDefault="00000000" w:rsidP="00915975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2324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5975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915975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7F031C2" w14:textId="0D2BF4B8" w:rsidR="00915975" w:rsidRDefault="00000000" w:rsidP="00915975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86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5975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915975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17A05036">
        <w:trPr>
          <w:trHeight w:val="490"/>
        </w:trPr>
        <w:tc>
          <w:tcPr>
            <w:tcW w:w="8700" w:type="dxa"/>
            <w:shd w:val="clear" w:color="auto" w:fill="846A48"/>
          </w:tcPr>
          <w:p w14:paraId="7A846CC6" w14:textId="6991B425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An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onfirming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the appointment d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, stating the exact period (from……..to….…..).</w:t>
            </w:r>
          </w:p>
        </w:tc>
        <w:tc>
          <w:tcPr>
            <w:tcW w:w="1050" w:type="dxa"/>
          </w:tcPr>
          <w:p w14:paraId="454DEECD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17A05036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0D4E4A0A" w:rsidR="0022635D" w:rsidRPr="002D597B" w:rsidRDefault="522F642B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 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oft copy of each publicatio</w:t>
            </w:r>
            <w:r w:rsidR="2B5443F7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n submitted for promotion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, </w:t>
            </w:r>
            <w:r w:rsidR="1B016193"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of meeting QU </w:t>
            </w:r>
            <w:r w:rsidR="7A7964A1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H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ealth </w:t>
            </w:r>
            <w:r w:rsidR="06FFFB60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cademic Promotion Guideline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riteria</w:t>
            </w:r>
            <w:r w:rsidR="37245E6F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. 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 </w:t>
            </w:r>
          </w:p>
        </w:tc>
        <w:tc>
          <w:tcPr>
            <w:tcW w:w="1050" w:type="dxa"/>
          </w:tcPr>
          <w:p w14:paraId="207F6060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17A05036">
        <w:trPr>
          <w:trHeight w:val="301"/>
        </w:trPr>
        <w:tc>
          <w:tcPr>
            <w:tcW w:w="8700" w:type="dxa"/>
            <w:shd w:val="clear" w:color="auto" w:fill="846A48"/>
          </w:tcPr>
          <w:p w14:paraId="32B6248E" w14:textId="7E44FD6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5BF230A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forms</w:t>
            </w:r>
            <w:r w:rsidR="6D14B401"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 xml:space="preserve"> for co-authored papers</w:t>
            </w:r>
          </w:p>
        </w:tc>
        <w:tc>
          <w:tcPr>
            <w:tcW w:w="1050" w:type="dxa"/>
          </w:tcPr>
          <w:p w14:paraId="10A52D30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17A05036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04839A5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articles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000000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313ADF27" w:rsid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1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73"/>
        <w:gridCol w:w="2044"/>
        <w:gridCol w:w="1404"/>
        <w:gridCol w:w="2044"/>
        <w:gridCol w:w="1260"/>
        <w:gridCol w:w="2065"/>
      </w:tblGrid>
      <w:tr w:rsidR="00B54DDD" w:rsidRPr="00B54DDD" w14:paraId="4EE9CF36" w14:textId="77777777" w:rsidTr="000F1EA9">
        <w:trPr>
          <w:trHeight w:val="397"/>
        </w:trPr>
        <w:tc>
          <w:tcPr>
            <w:tcW w:w="10790" w:type="dxa"/>
            <w:gridSpan w:val="6"/>
            <w:shd w:val="clear" w:color="auto" w:fill="3B3838" w:themeFill="background2" w:themeFillShade="40"/>
          </w:tcPr>
          <w:p w14:paraId="5D7AE681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B54DD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B54DDD" w:rsidRPr="00B54DDD" w14:paraId="0E780C2E" w14:textId="77777777" w:rsidTr="000F1EA9">
        <w:trPr>
          <w:trHeight w:val="481"/>
        </w:trPr>
        <w:tc>
          <w:tcPr>
            <w:tcW w:w="1973" w:type="dxa"/>
            <w:shd w:val="clear" w:color="auto" w:fill="846A48"/>
          </w:tcPr>
          <w:p w14:paraId="7ABF171E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B54DD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4" w:type="dxa"/>
          </w:tcPr>
          <w:p w14:paraId="0FE6C533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2327ED33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4DC395CB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63566589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F764D42C086C48C692D15E8326F7F80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65" w:type="dxa"/>
              </w:tcPr>
              <w:p w14:paraId="04821BFB" w14:textId="77777777" w:rsidR="00B54DDD" w:rsidRPr="00B54DDD" w:rsidRDefault="00B54DDD" w:rsidP="00B54DD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B54DD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B54DDD" w:rsidRPr="00B54DDD" w14:paraId="45244D43" w14:textId="77777777" w:rsidTr="000F1EA9">
        <w:trPr>
          <w:trHeight w:val="742"/>
        </w:trPr>
        <w:tc>
          <w:tcPr>
            <w:tcW w:w="1973" w:type="dxa"/>
            <w:shd w:val="clear" w:color="auto" w:fill="846A48"/>
          </w:tcPr>
          <w:p w14:paraId="2E7809B1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4" w:type="dxa"/>
          </w:tcPr>
          <w:p w14:paraId="4E18A1FE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220B6D2F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2B686ABC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5FD36CC9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0BD943331548458E93B2B042A678A37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65" w:type="dxa"/>
              </w:tcPr>
              <w:p w14:paraId="4D014797" w14:textId="77777777" w:rsidR="00B54DDD" w:rsidRPr="00B54DDD" w:rsidRDefault="00B54DDD" w:rsidP="00B54DD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B54DD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B54DDD" w:rsidRPr="00B54DDD" w14:paraId="2F9B0C3E" w14:textId="77777777" w:rsidTr="000F1EA9">
        <w:trPr>
          <w:trHeight w:val="688"/>
        </w:trPr>
        <w:tc>
          <w:tcPr>
            <w:tcW w:w="1973" w:type="dxa"/>
            <w:shd w:val="clear" w:color="auto" w:fill="846A48"/>
          </w:tcPr>
          <w:p w14:paraId="1CB4E247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 of College</w:t>
            </w:r>
          </w:p>
        </w:tc>
        <w:tc>
          <w:tcPr>
            <w:tcW w:w="2044" w:type="dxa"/>
          </w:tcPr>
          <w:p w14:paraId="62597696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1D274C8F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07B0CB4A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24739859" w14:textId="77777777" w:rsidR="00B54DDD" w:rsidRPr="00B54DDD" w:rsidRDefault="00B54DDD" w:rsidP="00B54DD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B54DD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DD3E8A59EB8B49928F3AD053B09A986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65" w:type="dxa"/>
              </w:tcPr>
              <w:p w14:paraId="01A8463C" w14:textId="77777777" w:rsidR="00B54DDD" w:rsidRPr="00B54DDD" w:rsidRDefault="00B54DDD" w:rsidP="00B54DD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B54DD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3A8FB41C" w14:textId="35FD60F4" w:rsidR="00A50780" w:rsidRDefault="00A50780" w:rsidP="0022635D">
      <w:pPr>
        <w:rPr>
          <w:rFonts w:ascii="Verdana" w:hAnsi="Verdana"/>
          <w:b/>
          <w:bCs/>
          <w:i/>
          <w:iCs/>
        </w:rPr>
      </w:pPr>
    </w:p>
    <w:p w14:paraId="3FB98A8B" w14:textId="77777777" w:rsidR="00A50780" w:rsidRDefault="00A50780">
      <w:pPr>
        <w:rPr>
          <w:rFonts w:ascii="Verdana" w:hAnsi="Verdana"/>
          <w:b/>
          <w:bCs/>
          <w:i/>
          <w:iCs/>
        </w:rPr>
      </w:pPr>
      <w:r>
        <w:rPr>
          <w:rFonts w:ascii="Verdana" w:hAnsi="Verdana"/>
          <w:b/>
          <w:bCs/>
          <w:i/>
          <w:iCs/>
        </w:rPr>
        <w:br w:type="page"/>
      </w:r>
    </w:p>
    <w:tbl>
      <w:tblPr>
        <w:tblStyle w:val="TableGrid"/>
        <w:tblW w:w="1092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24"/>
        <w:gridCol w:w="8546"/>
        <w:gridCol w:w="915"/>
        <w:gridCol w:w="840"/>
      </w:tblGrid>
      <w:tr w:rsidR="00A50780" w:rsidRPr="0022635D" w14:paraId="6695F428" w14:textId="77777777" w:rsidTr="1DDCC62D">
        <w:trPr>
          <w:trHeight w:val="472"/>
          <w:tblHeader/>
        </w:trPr>
        <w:tc>
          <w:tcPr>
            <w:tcW w:w="10925" w:type="dxa"/>
            <w:gridSpan w:val="4"/>
            <w:shd w:val="clear" w:color="auto" w:fill="4A442A"/>
          </w:tcPr>
          <w:p w14:paraId="29D835D5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lastRenderedPageBreak/>
              <w:t>VERIFICATION CHECKLIST</w:t>
            </w:r>
          </w:p>
        </w:tc>
      </w:tr>
      <w:tr w:rsidR="00A50780" w:rsidRPr="0022635D" w14:paraId="4C9BDA65" w14:textId="77777777" w:rsidTr="1DDCC62D">
        <w:trPr>
          <w:trHeight w:val="465"/>
        </w:trPr>
        <w:tc>
          <w:tcPr>
            <w:tcW w:w="624" w:type="dxa"/>
            <w:shd w:val="clear" w:color="auto" w:fill="846A48"/>
          </w:tcPr>
          <w:p w14:paraId="21C4A32F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546" w:type="dxa"/>
            <w:shd w:val="clear" w:color="auto" w:fill="846A48"/>
          </w:tcPr>
          <w:p w14:paraId="0FB51732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old a 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ull-time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aculty appointment on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t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eaching track?</w:t>
            </w:r>
          </w:p>
        </w:tc>
        <w:tc>
          <w:tcPr>
            <w:tcW w:w="915" w:type="dxa"/>
          </w:tcPr>
          <w:p w14:paraId="314799D4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22E52A7E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2A01F511" w14:textId="77777777" w:rsidTr="1DDCC62D">
        <w:trPr>
          <w:trHeight w:val="229"/>
        </w:trPr>
        <w:tc>
          <w:tcPr>
            <w:tcW w:w="624" w:type="dxa"/>
            <w:shd w:val="clear" w:color="auto" w:fill="846A48"/>
          </w:tcPr>
          <w:p w14:paraId="12163E7E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546" w:type="dxa"/>
            <w:shd w:val="clear" w:color="auto" w:fill="846A48"/>
          </w:tcPr>
          <w:p w14:paraId="7A682D87" w14:textId="6548AEEA" w:rsidR="00A50780" w:rsidRDefault="00A50780" w:rsidP="000F1EA9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s the applicant seeking promotion to the next academic rank?</w:t>
            </w:r>
          </w:p>
        </w:tc>
        <w:tc>
          <w:tcPr>
            <w:tcW w:w="915" w:type="dxa"/>
          </w:tcPr>
          <w:p w14:paraId="09A7985F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0404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7D8D1F98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9329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35BAFD43" w14:textId="77777777" w:rsidTr="1DDCC62D">
        <w:trPr>
          <w:trHeight w:val="418"/>
        </w:trPr>
        <w:tc>
          <w:tcPr>
            <w:tcW w:w="624" w:type="dxa"/>
            <w:shd w:val="clear" w:color="auto" w:fill="846A48"/>
          </w:tcPr>
          <w:p w14:paraId="282367EA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546" w:type="dxa"/>
            <w:shd w:val="clear" w:color="auto" w:fill="846A48"/>
          </w:tcPr>
          <w:p w14:paraId="71565492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leted 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 minimum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IVE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consecutive years of full-time service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t the current academic rank at Qatar University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?</w:t>
            </w:r>
          </w:p>
        </w:tc>
        <w:tc>
          <w:tcPr>
            <w:tcW w:w="915" w:type="dxa"/>
          </w:tcPr>
          <w:p w14:paraId="17F759B5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07392131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0A20577E" w14:textId="77777777" w:rsidTr="1DDCC62D">
        <w:trPr>
          <w:trHeight w:val="301"/>
        </w:trPr>
        <w:tc>
          <w:tcPr>
            <w:tcW w:w="624" w:type="dxa"/>
            <w:shd w:val="clear" w:color="auto" w:fill="846A48"/>
          </w:tcPr>
          <w:p w14:paraId="6192D079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546" w:type="dxa"/>
            <w:shd w:val="clear" w:color="auto" w:fill="846A48"/>
          </w:tcPr>
          <w:p w14:paraId="5854A9B1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as a decision been made not to renew the applicant’s contract?</w:t>
            </w:r>
          </w:p>
        </w:tc>
        <w:tc>
          <w:tcPr>
            <w:tcW w:w="915" w:type="dxa"/>
          </w:tcPr>
          <w:p w14:paraId="42FECF2E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445EF66C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17E0F90F" w14:textId="77777777" w:rsidTr="1DDCC62D">
        <w:trPr>
          <w:trHeight w:val="724"/>
        </w:trPr>
        <w:tc>
          <w:tcPr>
            <w:tcW w:w="624" w:type="dxa"/>
            <w:shd w:val="clear" w:color="auto" w:fill="846A48"/>
          </w:tcPr>
          <w:p w14:paraId="15C9307A" w14:textId="77777777" w:rsidR="00A50780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546" w:type="dxa"/>
            <w:shd w:val="clear" w:color="auto" w:fill="846A48"/>
          </w:tcPr>
          <w:p w14:paraId="62557888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applicant has no disciplinary record under the Code of Professional Conduct within the past three years, except for non-expiring violations</w:t>
            </w:r>
          </w:p>
        </w:tc>
        <w:tc>
          <w:tcPr>
            <w:tcW w:w="915" w:type="dxa"/>
          </w:tcPr>
          <w:p w14:paraId="03FDECCD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5336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3F721D75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26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34544981" w14:textId="77777777" w:rsidTr="1DDCC62D">
        <w:trPr>
          <w:trHeight w:val="578"/>
        </w:trPr>
        <w:tc>
          <w:tcPr>
            <w:tcW w:w="624" w:type="dxa"/>
            <w:shd w:val="clear" w:color="auto" w:fill="846A48"/>
          </w:tcPr>
          <w:p w14:paraId="2CBF68FA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546" w:type="dxa"/>
            <w:shd w:val="clear" w:color="auto" w:fill="846A48"/>
          </w:tcPr>
          <w:p w14:paraId="462AFEF5" w14:textId="77777777" w:rsidR="00A50780" w:rsidRPr="002D597B" w:rsidRDefault="00A50780" w:rsidP="000F1EA9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Did the applicant’s annual performance evaluations in th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five years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meet expectation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15" w:type="dxa"/>
          </w:tcPr>
          <w:p w14:paraId="7A83E96C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319ECE12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:rsidDel="00843638" w14:paraId="62098B5E" w14:textId="77777777" w:rsidTr="1DDCC62D">
        <w:trPr>
          <w:trHeight w:val="300"/>
        </w:trPr>
        <w:tc>
          <w:tcPr>
            <w:tcW w:w="624" w:type="dxa"/>
            <w:shd w:val="clear" w:color="auto" w:fill="846A48"/>
          </w:tcPr>
          <w:p w14:paraId="20949FD9" w14:textId="77777777" w:rsidR="00A50780" w:rsidDel="00843638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8546" w:type="dxa"/>
            <w:shd w:val="clear" w:color="auto" w:fill="846A48"/>
          </w:tcPr>
          <w:p w14:paraId="00C51457" w14:textId="0E130B8D" w:rsidR="00A50780" w:rsidRPr="008C0F57" w:rsidDel="00843638" w:rsidRDefault="00A50780" w:rsidP="000F1EA9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applicant have a “Meet Expectation” or higher rating</w:t>
            </w:r>
            <w:r w:rsidR="00D1409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D1409E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="00D1409E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st five years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 the annual evaluation of teaching performance?</w:t>
            </w:r>
          </w:p>
        </w:tc>
        <w:tc>
          <w:tcPr>
            <w:tcW w:w="915" w:type="dxa"/>
          </w:tcPr>
          <w:p w14:paraId="23A9EC2E" w14:textId="77777777" w:rsidR="00A50780" w:rsidDel="00843638" w:rsidRDefault="00A5078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F230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F230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48D65862" w14:textId="77777777" w:rsidR="00A50780" w:rsidDel="00843638" w:rsidRDefault="00A5078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F230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F230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013C4AEA" w14:textId="77777777" w:rsidTr="1DDCC62D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00"/>
        </w:trPr>
        <w:tc>
          <w:tcPr>
            <w:tcW w:w="6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3347C8D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8</w:t>
            </w:r>
          </w:p>
        </w:tc>
        <w:tc>
          <w:tcPr>
            <w:tcW w:w="8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F9AFA2D" w14:textId="77777777" w:rsidR="00A50780" w:rsidRPr="002D597B" w:rsidRDefault="00A50780" w:rsidP="000F1EA9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TWO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research papers as co-author (at least one of which is published) </w:t>
            </w:r>
            <w:r w:rsidRPr="00B54DDD">
              <w:rPr>
                <w:rFonts w:ascii="Verdana" w:hAnsi="Verdana" w:cs="Calibri"/>
                <w:color w:val="FFFFFF" w:themeColor="background1"/>
                <w:sz w:val="18"/>
                <w:szCs w:val="18"/>
                <w:u w:val="single"/>
              </w:rPr>
              <w:t>or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536F1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ON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per as senior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or single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uthor?</w:t>
            </w:r>
          </w:p>
        </w:tc>
        <w:tc>
          <w:tcPr>
            <w:tcW w:w="9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7C58BA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6091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536F16">
                  <w:rPr>
                    <w:rFonts w:ascii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50780" w:rsidRPr="5BF230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2864C33E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A2FC0A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3963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536F16">
                  <w:rPr>
                    <w:rFonts w:ascii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50780" w:rsidRPr="5BF230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  <w:p w14:paraId="53ABCF4B" w14:textId="77777777" w:rsidR="00A50780" w:rsidRPr="0022635D" w:rsidRDefault="00A5078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A50780" w:rsidRPr="0022635D" w14:paraId="71B50932" w14:textId="77777777" w:rsidTr="1DDCC62D">
        <w:trPr>
          <w:trHeight w:val="436"/>
        </w:trPr>
        <w:tc>
          <w:tcPr>
            <w:tcW w:w="624" w:type="dxa"/>
            <w:shd w:val="clear" w:color="auto" w:fill="846A48"/>
          </w:tcPr>
          <w:p w14:paraId="01129E3F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9</w:t>
            </w:r>
          </w:p>
        </w:tc>
        <w:tc>
          <w:tcPr>
            <w:tcW w:w="8546" w:type="dxa"/>
            <w:shd w:val="clear" w:color="auto" w:fill="846A48"/>
          </w:tcPr>
          <w:p w14:paraId="424D82F2" w14:textId="77777777" w:rsidR="00A50780" w:rsidRPr="002D597B" w:rsidRDefault="00A50780" w:rsidP="000F1EA9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2D597B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 xml:space="preserve">(no secondary affiliation) </w:t>
            </w: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 all </w:t>
            </w:r>
            <w:r w:rsidRPr="00AB3A3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submitted publications?</w:t>
            </w:r>
          </w:p>
        </w:tc>
        <w:tc>
          <w:tcPr>
            <w:tcW w:w="915" w:type="dxa"/>
          </w:tcPr>
          <w:p w14:paraId="32A55BC3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0CBE0AE7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67CFD37C" w14:textId="77777777" w:rsidTr="1DDCC62D">
        <w:trPr>
          <w:trHeight w:val="499"/>
        </w:trPr>
        <w:tc>
          <w:tcPr>
            <w:tcW w:w="624" w:type="dxa"/>
            <w:shd w:val="clear" w:color="auto" w:fill="846A48"/>
          </w:tcPr>
          <w:p w14:paraId="492EB5BB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0</w:t>
            </w:r>
          </w:p>
        </w:tc>
        <w:tc>
          <w:tcPr>
            <w:tcW w:w="8546" w:type="dxa"/>
            <w:shd w:val="clear" w:color="auto" w:fill="846A48"/>
          </w:tcPr>
          <w:p w14:paraId="1FFE966F" w14:textId="77777777" w:rsidR="00A50780" w:rsidRPr="0022635D" w:rsidRDefault="00A50780" w:rsidP="000F1EA9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Does any of the submitted publications include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ata extracted from the candidate’s dissertation or thesis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15" w:type="dxa"/>
          </w:tcPr>
          <w:p w14:paraId="04DDEF74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5137E16C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2199F0B8" w14:textId="77777777" w:rsidTr="1DDCC62D">
        <w:trPr>
          <w:trHeight w:val="472"/>
        </w:trPr>
        <w:tc>
          <w:tcPr>
            <w:tcW w:w="624" w:type="dxa"/>
            <w:shd w:val="clear" w:color="auto" w:fill="846A48"/>
          </w:tcPr>
          <w:p w14:paraId="2AF1216D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8546" w:type="dxa"/>
            <w:shd w:val="clear" w:color="auto" w:fill="846A48"/>
          </w:tcPr>
          <w:p w14:paraId="7F9C2338" w14:textId="77777777" w:rsidR="00A50780" w:rsidRPr="0022635D" w:rsidRDefault="00A50780" w:rsidP="000F1EA9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re more than </w:t>
            </w:r>
            <w:r w:rsidRPr="0099575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RE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submitted public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shed in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e same journ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915" w:type="dxa"/>
          </w:tcPr>
          <w:p w14:paraId="24000645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2FFD4056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3E238DE2" w14:textId="77777777" w:rsidTr="1DDCC62D">
        <w:trPr>
          <w:trHeight w:val="355"/>
        </w:trPr>
        <w:tc>
          <w:tcPr>
            <w:tcW w:w="624" w:type="dxa"/>
            <w:vMerge w:val="restart"/>
            <w:shd w:val="clear" w:color="auto" w:fill="846A48"/>
          </w:tcPr>
          <w:p w14:paraId="29B495A4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8546" w:type="dxa"/>
            <w:shd w:val="clear" w:color="auto" w:fill="846A48"/>
          </w:tcPr>
          <w:p w14:paraId="0FDD8368" w14:textId="77777777" w:rsidR="00A50780" w:rsidRPr="0022635D" w:rsidRDefault="00A50780" w:rsidP="000F1EA9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915" w:type="dxa"/>
          </w:tcPr>
          <w:p w14:paraId="4006E38E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63548FF5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41AD1354" w14:textId="77777777" w:rsidTr="1DDCC62D">
        <w:trPr>
          <w:trHeight w:val="499"/>
        </w:trPr>
        <w:tc>
          <w:tcPr>
            <w:tcW w:w="624" w:type="dxa"/>
            <w:vMerge/>
          </w:tcPr>
          <w:p w14:paraId="7506F5CF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546" w:type="dxa"/>
            <w:shd w:val="clear" w:color="auto" w:fill="846A48"/>
          </w:tcPr>
          <w:p w14:paraId="2710F6D1" w14:textId="77777777" w:rsidR="00A50780" w:rsidRPr="00124413" w:rsidRDefault="00A50780" w:rsidP="000F1EA9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yes,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are all additional open-access papers published in reputable high impact Q1 journals </w:t>
            </w:r>
            <w:r w:rsidRPr="00536F16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in Clarivate (</w:t>
            </w:r>
            <w:r w:rsidRPr="00536F1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r Scopus</w:t>
            </w:r>
            <w:r w:rsidRPr="00536F16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00536F16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915" w:type="dxa"/>
          </w:tcPr>
          <w:p w14:paraId="50D98A10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68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4492755C" w14:textId="77777777" w:rsidR="00A50780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2167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50780" w:rsidRPr="0022635D" w14:paraId="0F8AAA2E" w14:textId="77777777" w:rsidTr="1DDCC62D">
        <w:trPr>
          <w:trHeight w:val="499"/>
        </w:trPr>
        <w:tc>
          <w:tcPr>
            <w:tcW w:w="624" w:type="dxa"/>
            <w:shd w:val="clear" w:color="auto" w:fill="846A48"/>
          </w:tcPr>
          <w:p w14:paraId="27CB4D3E" w14:textId="77777777" w:rsidR="00A50780" w:rsidRPr="0022635D" w:rsidRDefault="00A50780" w:rsidP="008C69EF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8546" w:type="dxa"/>
            <w:shd w:val="clear" w:color="auto" w:fill="846A48"/>
          </w:tcPr>
          <w:p w14:paraId="3D5F0131" w14:textId="77777777" w:rsidR="00A50780" w:rsidRPr="0022635D" w:rsidRDefault="00A50780" w:rsidP="000F1EA9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4"/>
            </w:r>
          </w:p>
        </w:tc>
        <w:tc>
          <w:tcPr>
            <w:tcW w:w="915" w:type="dxa"/>
          </w:tcPr>
          <w:p w14:paraId="00BD7B16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0027BD02" w14:textId="77777777" w:rsidR="00A50780" w:rsidRPr="0022635D" w:rsidRDefault="00000000" w:rsidP="000F1EA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78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5078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780BD4" w:rsidRPr="0022635D" w14:paraId="619400C7" w14:textId="77777777" w:rsidTr="1DDCC62D">
        <w:trPr>
          <w:trHeight w:val="499"/>
        </w:trPr>
        <w:tc>
          <w:tcPr>
            <w:tcW w:w="624" w:type="dxa"/>
            <w:shd w:val="clear" w:color="auto" w:fill="846A48"/>
          </w:tcPr>
          <w:p w14:paraId="18ED0ED2" w14:textId="144DCF50" w:rsidR="00780BD4" w:rsidRPr="0FE9986F" w:rsidRDefault="00780BD4" w:rsidP="00780BD4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8546" w:type="dxa"/>
            <w:shd w:val="clear" w:color="auto" w:fill="846A48"/>
          </w:tcPr>
          <w:p w14:paraId="595E406A" w14:textId="67220174" w:rsidR="00780BD4" w:rsidRPr="00233F10" w:rsidRDefault="00C118FD" w:rsidP="00780BD4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33F1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</w:t>
            </w:r>
            <w:r w:rsidR="00780BD4" w:rsidRPr="00233F1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applicant hold a MSc degree </w:t>
            </w:r>
            <w:r w:rsidR="00780BD4" w:rsidRPr="00233F10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in a related field, from an accredited university that is recognized by the State of Qatar.</w:t>
            </w:r>
            <w:r w:rsidR="00780BD4" w:rsidRPr="00233F1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15" w:type="dxa"/>
          </w:tcPr>
          <w:p w14:paraId="0FDA1035" w14:textId="73029145" w:rsidR="00780BD4" w:rsidRDefault="00000000" w:rsidP="00780BD4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15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BD4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780BD4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3BAC71BC" w14:textId="666E1B3C" w:rsidR="00780BD4" w:rsidRDefault="00000000" w:rsidP="00780BD4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7782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BD4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80BD4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D63B76" w:rsidRPr="0022635D" w14:paraId="44D01E83" w14:textId="77777777" w:rsidTr="1DDCC62D">
        <w:trPr>
          <w:trHeight w:val="499"/>
        </w:trPr>
        <w:tc>
          <w:tcPr>
            <w:tcW w:w="624" w:type="dxa"/>
            <w:shd w:val="clear" w:color="auto" w:fill="846A48"/>
          </w:tcPr>
          <w:p w14:paraId="7990651D" w14:textId="7B08A326" w:rsidR="00D63B76" w:rsidRPr="00253812" w:rsidRDefault="00D63B76" w:rsidP="00D63B76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53812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8546" w:type="dxa"/>
            <w:shd w:val="clear" w:color="auto" w:fill="846A48"/>
          </w:tcPr>
          <w:p w14:paraId="3383F236" w14:textId="2BFCCEEF" w:rsidR="00D63B76" w:rsidRPr="00253812" w:rsidRDefault="0038364B" w:rsidP="00D63B76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53812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 the applicant submit a valid IELTS certificate</w:t>
            </w:r>
            <w:r w:rsidR="00C118FD" w:rsidRPr="00253812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if required</w:t>
            </w:r>
            <w:r w:rsidRPr="00253812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15" w:type="dxa"/>
          </w:tcPr>
          <w:p w14:paraId="67EFD203" w14:textId="57394453" w:rsidR="00D63B76" w:rsidRPr="00253812" w:rsidRDefault="00000000" w:rsidP="00D63B76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color w:val="FFFFFF" w:themeColor="background1"/>
                  <w:sz w:val="18"/>
                  <w:szCs w:val="18"/>
                </w:rPr>
                <w:id w:val="117961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3B76" w:rsidRPr="00253812">
                  <w:rPr>
                    <w:rFonts w:ascii="MS Gothic" w:eastAsia="MS Gothic" w:hAnsi="MS Gothic" w:cs="Calibri" w:hint="eastAsia"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D63B76" w:rsidRPr="00253812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Yes</w:t>
            </w:r>
          </w:p>
        </w:tc>
        <w:tc>
          <w:tcPr>
            <w:tcW w:w="840" w:type="dxa"/>
          </w:tcPr>
          <w:p w14:paraId="7658B978" w14:textId="2D08ED7C" w:rsidR="00D63B76" w:rsidRPr="00253812" w:rsidRDefault="00000000" w:rsidP="00D63B76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color w:val="FFFFFF" w:themeColor="background1"/>
                  <w:sz w:val="18"/>
                  <w:szCs w:val="18"/>
                </w:rPr>
                <w:id w:val="188644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3B76" w:rsidRPr="00253812">
                  <w:rPr>
                    <w:rFonts w:ascii="Segoe UI Symbol" w:hAnsi="Segoe UI Symbol" w:cs="Segoe UI Symbol"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D63B76" w:rsidRPr="00253812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No</w:t>
            </w:r>
          </w:p>
        </w:tc>
      </w:tr>
    </w:tbl>
    <w:p w14:paraId="15D68E6C" w14:textId="4C04D248" w:rsidR="00A50780" w:rsidRDefault="00A50780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401"/>
        <w:gridCol w:w="6"/>
        <w:gridCol w:w="8216"/>
        <w:gridCol w:w="6"/>
        <w:gridCol w:w="975"/>
        <w:gridCol w:w="6"/>
        <w:gridCol w:w="891"/>
        <w:gridCol w:w="6"/>
      </w:tblGrid>
      <w:tr w:rsidR="00B025BD" w:rsidRPr="0022635D" w14:paraId="36145513" w14:textId="77777777" w:rsidTr="3F1FF76E">
        <w:trPr>
          <w:cantSplit/>
          <w:trHeight w:val="20"/>
          <w:tblHeader/>
        </w:trPr>
        <w:tc>
          <w:tcPr>
            <w:tcW w:w="690" w:type="dxa"/>
            <w:gridSpan w:val="3"/>
            <w:shd w:val="clear" w:color="auto" w:fill="4A442A"/>
          </w:tcPr>
          <w:p w14:paraId="3C21F5DC" w14:textId="456529BE" w:rsidR="00B025BD" w:rsidRPr="0022635D" w:rsidRDefault="00780BD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lastRenderedPageBreak/>
              <w:t>1</w:t>
            </w:r>
            <w:r w:rsidR="00D63B7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10100" w:type="dxa"/>
            <w:gridSpan w:val="6"/>
            <w:shd w:val="clear" w:color="auto" w:fill="4A442A"/>
          </w:tcPr>
          <w:p w14:paraId="7DE1D6CE" w14:textId="0EA13A24" w:rsidR="00B025BD" w:rsidRPr="0022635D" w:rsidRDefault="73872325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Evaluation of the submitted publications </w:t>
            </w:r>
          </w:p>
          <w:p w14:paraId="5BFA8D87" w14:textId="6F03FB74" w:rsidR="00B025BD" w:rsidRPr="0022635D" w:rsidRDefault="00B025BD" w:rsidP="00B025B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(</w:t>
            </w:r>
            <w:r w:rsidR="00782235">
              <w:rPr>
                <w:rFonts w:ascii="Verdana" w:hAnsi="Verdana" w:cs="Calibri"/>
                <w:color w:val="FFFFFF"/>
                <w:sz w:val="18"/>
                <w:szCs w:val="18"/>
              </w:rPr>
              <w:t>P</w:t>
            </w:r>
            <w:r w:rsidRPr="0022635D">
              <w:rPr>
                <w:rFonts w:ascii="Verdana" w:hAnsi="Verdana" w:cs="Calibri"/>
                <w:color w:val="FFFFFF"/>
                <w:sz w:val="16"/>
                <w:szCs w:val="16"/>
              </w:rPr>
              <w:t>lease tick the publication number which meets the criteria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</w:tr>
      <w:tr w:rsidR="00E36BBE" w:rsidRPr="0022635D" w14:paraId="1978A386" w14:textId="77777777" w:rsidTr="3F1FF76E">
        <w:trPr>
          <w:cantSplit/>
          <w:trHeight w:val="20"/>
          <w:tblHeader/>
        </w:trPr>
        <w:tc>
          <w:tcPr>
            <w:tcW w:w="8912" w:type="dxa"/>
            <w:gridSpan w:val="5"/>
            <w:shd w:val="clear" w:color="auto" w:fill="846A48"/>
          </w:tcPr>
          <w:p w14:paraId="36F810C8" w14:textId="413DF0CF" w:rsidR="00E36BBE" w:rsidRPr="0022635D" w:rsidRDefault="00E36BBE" w:rsidP="00B025BD">
            <w:pPr>
              <w:spacing w:before="40" w:after="40"/>
              <w:ind w:right="-113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Publication number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</w:t>
            </w:r>
            <w:r w:rsidRPr="000F1EA9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Sequence must be the same as in the research portfolio &amp; application form #1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981" w:type="dxa"/>
            <w:gridSpan w:val="2"/>
            <w:vAlign w:val="center"/>
          </w:tcPr>
          <w:p w14:paraId="65A889B1" w14:textId="77777777" w:rsidR="00E36BBE" w:rsidRPr="0022635D" w:rsidRDefault="00E36BBE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97" w:type="dxa"/>
            <w:gridSpan w:val="2"/>
            <w:vAlign w:val="center"/>
          </w:tcPr>
          <w:p w14:paraId="0DB73E9E" w14:textId="77777777" w:rsidR="00E36BBE" w:rsidRPr="0022635D" w:rsidRDefault="00E36BBE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2</w:t>
            </w:r>
          </w:p>
        </w:tc>
      </w:tr>
      <w:tr w:rsidR="00E36BBE" w:rsidRPr="0022635D" w14:paraId="100AC253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44261D47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053DFF38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3674B354" w14:textId="374EDE90" w:rsidR="00E36BBE" w:rsidRPr="002D597B" w:rsidRDefault="00E36BBE" w:rsidP="00FE7B30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research article was published or accepted for publication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FTER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applicant was officially awarded the current rank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57335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361068E5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132600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22D1D320" w14:textId="0E5C9B50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559DC0D6" w14:textId="77777777" w:rsidTr="3F1FF76E">
        <w:trPr>
          <w:gridAfter w:val="1"/>
          <w:wAfter w:w="6" w:type="dxa"/>
          <w:cantSplit/>
          <w:trHeight w:val="450"/>
          <w:tblHeader/>
        </w:trPr>
        <w:tc>
          <w:tcPr>
            <w:tcW w:w="283" w:type="dxa"/>
            <w:shd w:val="clear" w:color="auto" w:fill="846A48"/>
          </w:tcPr>
          <w:p w14:paraId="07CDAEB7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78B45DAC" w14:textId="552D568E" w:rsidR="00E36BBE" w:rsidRPr="0022635D" w:rsidRDefault="03422C9B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3F1FF76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B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3A7A7C5B" w14:textId="2B269CEE" w:rsidR="00E36BBE" w:rsidRPr="002D597B" w:rsidRDefault="16C2393A" w:rsidP="00B025BD">
            <w:pPr>
              <w:spacing w:before="20" w:after="20"/>
              <w:ind w:right="-20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3F1FF76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aper is extracted from the applicant’s </w:t>
            </w:r>
            <w:r w:rsidRPr="3F1FF76E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issertation or</w:t>
            </w:r>
            <w:r w:rsidRPr="3F1FF76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sis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03985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0801860E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721353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3A82CECD" w14:textId="6105805A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7B247C64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1FFBB733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16AFD0C2" w14:textId="4AE0CC86" w:rsidR="00E36BBE" w:rsidRPr="0022635D" w:rsidRDefault="7E81CDF0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3F1FF76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C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71E862EA" w14:textId="1AD96F35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ublication is an original research article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80946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7B278CF0" w14:textId="1B2775E9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46196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25A4DF46" w14:textId="0D2D7E2B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6C67781B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4A01820A" w14:textId="77777777" w:rsidR="00E36BBE" w:rsidRPr="0022635D" w:rsidRDefault="00E36BBE" w:rsidP="00623298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36E68F20" w14:textId="5877A270" w:rsidR="00E36BBE" w:rsidRPr="0022635D" w:rsidRDefault="00E36BBE" w:rsidP="00623298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460DA221" w14:textId="051C4233" w:rsidR="00E36BBE" w:rsidRPr="002D597B" w:rsidRDefault="00E36BBE" w:rsidP="00623298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ublication is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 patent registered at Qatar University during the last five years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98943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1411AE39" w14:textId="33CE9AF1" w:rsidR="00E36BBE" w:rsidRDefault="00E36BBE" w:rsidP="00623298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957940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05557935" w14:textId="002CB358" w:rsidR="00E36BBE" w:rsidRDefault="00E36BBE" w:rsidP="00623298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1191C90F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41C500F7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3DC2C84A" w14:textId="7D55353C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0539D590" w14:textId="4DEBE977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Clarivat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journal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impact factor (at year of acceptance) </w:t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footnoteReference w:id="5"/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or the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journal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 which the submitted article was published </w:t>
            </w:r>
          </w:p>
        </w:tc>
        <w:tc>
          <w:tcPr>
            <w:tcW w:w="981" w:type="dxa"/>
            <w:gridSpan w:val="2"/>
            <w:vAlign w:val="center"/>
          </w:tcPr>
          <w:p w14:paraId="16C2A5F2" w14:textId="77777777" w:rsidR="00E36BBE" w:rsidRPr="00AC46A5" w:rsidRDefault="00E36BBE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4464E3F8" w14:textId="77777777" w:rsidR="00E36BBE" w:rsidRPr="00AC46A5" w:rsidRDefault="00E36BBE" w:rsidP="00B025B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897" w:type="dxa"/>
            <w:gridSpan w:val="2"/>
            <w:vAlign w:val="center"/>
          </w:tcPr>
          <w:p w14:paraId="254DF451" w14:textId="77777777" w:rsidR="00E36BBE" w:rsidRPr="00AC46A5" w:rsidRDefault="00E36BBE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0C4517C9" w14:textId="77777777" w:rsidR="00E36BBE" w:rsidRPr="00AC46A5" w:rsidRDefault="00E36BBE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</w:p>
        </w:tc>
      </w:tr>
      <w:tr w:rsidR="00E36BBE" w:rsidRPr="0022635D" w14:paraId="01B107ED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20DAFC6C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0C128903" w14:textId="119D4B20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3E1F0065" w14:textId="4C8BE18D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article is published in a journal that is indexed in ‘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Web of Science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’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1529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465F0765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7394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204E073F" w14:textId="77A3E407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7DB676D5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vMerge w:val="restart"/>
            <w:shd w:val="clear" w:color="auto" w:fill="846A48"/>
          </w:tcPr>
          <w:p w14:paraId="7F89CE8F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vMerge w:val="restart"/>
            <w:shd w:val="clear" w:color="auto" w:fill="846A48"/>
          </w:tcPr>
          <w:p w14:paraId="64C63E62" w14:textId="5E37D6FE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G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24541EE1" w14:textId="67B94749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o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verall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iThenticate similarity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dex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t>***</w:t>
            </w:r>
            <w:r>
              <w:rPr>
                <w:rStyle w:val="FootnoteReference"/>
                <w:rFonts w:ascii="Verdana" w:hAnsi="Verdana" w:cs="Calibri"/>
                <w:color w:val="FFFFFF" w:themeColor="background1"/>
                <w:sz w:val="18"/>
                <w:szCs w:val="18"/>
              </w:rPr>
              <w:footnoteReference w:id="6"/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(must be conducted by the Head of Department)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298111871"/>
            <w:placeholder>
              <w:docPart w:val="BEF71FD4414248689A5F2B3D7D04B5DB"/>
            </w:placeholder>
            <w:showingPlcHdr/>
          </w:sdtPr>
          <w:sdtContent>
            <w:tc>
              <w:tcPr>
                <w:tcW w:w="981" w:type="dxa"/>
                <w:gridSpan w:val="2"/>
              </w:tcPr>
              <w:p w14:paraId="4A315915" w14:textId="77777777" w:rsidR="00E36BBE" w:rsidRPr="00AC46A5" w:rsidRDefault="00E36BBE" w:rsidP="00AC46A5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891414390"/>
            <w:placeholder>
              <w:docPart w:val="4CDB3146FCEC4B27BFA1EE4074D254C6"/>
            </w:placeholder>
            <w:showingPlcHdr/>
          </w:sdtPr>
          <w:sdtContent>
            <w:tc>
              <w:tcPr>
                <w:tcW w:w="897" w:type="dxa"/>
                <w:gridSpan w:val="2"/>
              </w:tcPr>
              <w:p w14:paraId="6CB2D70B" w14:textId="526E606D" w:rsidR="00E36BBE" w:rsidRPr="00AC46A5" w:rsidRDefault="00E36BBE" w:rsidP="00AC46A5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</w:tr>
      <w:tr w:rsidR="00E36BBE" w:rsidRPr="0022635D" w14:paraId="35545769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vMerge/>
          </w:tcPr>
          <w:p w14:paraId="5BF9BCD8" w14:textId="77777777" w:rsidR="00E36BBE" w:rsidRPr="0022635D" w:rsidRDefault="00E36BBE" w:rsidP="00CE3D3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vMerge/>
          </w:tcPr>
          <w:p w14:paraId="16CE80DD" w14:textId="77777777" w:rsidR="00E36BBE" w:rsidRPr="0022635D" w:rsidRDefault="00E36BBE" w:rsidP="00CE3D3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222" w:type="dxa"/>
            <w:gridSpan w:val="2"/>
            <w:shd w:val="clear" w:color="auto" w:fill="846A48"/>
          </w:tcPr>
          <w:p w14:paraId="0B326253" w14:textId="4BBA607D" w:rsidR="00E36BBE" w:rsidRPr="002D597B" w:rsidRDefault="00E36BBE" w:rsidP="00CE3D3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h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ghest similarity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ercen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from one single source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632949395"/>
            <w:placeholder>
              <w:docPart w:val="98AE60A7FD3C4F6D9DDB16AD734AC7D0"/>
            </w:placeholder>
            <w:showingPlcHdr/>
          </w:sdtPr>
          <w:sdtContent>
            <w:tc>
              <w:tcPr>
                <w:tcW w:w="981" w:type="dxa"/>
                <w:gridSpan w:val="2"/>
              </w:tcPr>
              <w:p w14:paraId="26F2BAEF" w14:textId="6D08E786" w:rsidR="00E36BBE" w:rsidRPr="00AC46A5" w:rsidRDefault="00E36BBE" w:rsidP="00CE3D3A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1239629492"/>
            <w:placeholder>
              <w:docPart w:val="DA4653E7DEBC470F8E98524AA44FC0C4"/>
            </w:placeholder>
            <w:showingPlcHdr/>
          </w:sdtPr>
          <w:sdtContent>
            <w:tc>
              <w:tcPr>
                <w:tcW w:w="897" w:type="dxa"/>
                <w:gridSpan w:val="2"/>
              </w:tcPr>
              <w:p w14:paraId="613FCC2D" w14:textId="63B9693D" w:rsidR="00E36BBE" w:rsidRPr="00AC46A5" w:rsidRDefault="00E36BBE" w:rsidP="00CE3D3A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</w:tr>
      <w:tr w:rsidR="00E36BBE" w:rsidRPr="0022635D" w14:paraId="482A5013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7FAA1961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3B9C8DF5" w14:textId="69466503" w:rsidR="00E36BBE" w:rsidRPr="0022635D" w:rsidRDefault="16C2393A" w:rsidP="3F1FF76E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3F1FF76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H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7FFEC33F" w14:textId="26767681" w:rsidR="00E36BBE" w:rsidRPr="002D597B" w:rsidRDefault="16C2393A" w:rsidP="3F1FF76E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3F1FF76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article is</w:t>
            </w:r>
            <w:r w:rsidRPr="3F1FF76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published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451593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6B954085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5919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04F66A46" w14:textId="765EF0FD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4996B05F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1A4EBA5A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594FD32E" w14:textId="1F89EAA1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6665664C" w14:textId="5B540C2C" w:rsidR="00E36BBE" w:rsidRPr="00CE3D3A" w:rsidRDefault="00E36BBE" w:rsidP="00BE268A">
            <w:pPr>
              <w:spacing w:before="20" w:after="20"/>
              <w:ind w:left="288" w:hanging="28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rticle is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ccepted for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4570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5B12629A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21712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4BA81DC1" w14:textId="77A1F980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620D0B4D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635EDD13" w14:textId="77777777" w:rsidR="00E36BBE" w:rsidRPr="0022635D" w:rsidRDefault="00E36BBE" w:rsidP="00AD1E2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4953FDEA" w14:textId="3D8E300C" w:rsidR="00E36BBE" w:rsidRPr="0022635D" w:rsidRDefault="00E36BBE" w:rsidP="00AD1E2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3640D5F2" w14:textId="77777777" w:rsidR="00E36BBE" w:rsidRPr="0022635D" w:rsidRDefault="00E36BBE" w:rsidP="00AD1E25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applicant i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the publication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7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071859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705C79E1" w14:textId="77777777" w:rsidR="00E36BBE" w:rsidRPr="0022635D" w:rsidRDefault="00E36BBE" w:rsidP="00AD1E2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8897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26BCAC31" w14:textId="77777777" w:rsidR="00E36BBE" w:rsidRDefault="00E36BBE" w:rsidP="00AD1E2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6577C088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34F8FCE9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4F0B4CA9" w14:textId="3A1014D9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K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7F88DD50" w14:textId="28E43B75" w:rsidR="00E36BBE" w:rsidRPr="0022635D" w:rsidRDefault="00E36BBE" w:rsidP="00B025BD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rticle is published while the applicant is working </w:t>
            </w:r>
            <w:r w:rsidR="07FADF35" w:rsidRPr="4A76A152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ull-tim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Qatar University, with Qatar University as the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sole affiliation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the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668090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409F31CF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3703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54F52D73" w14:textId="55378308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1FEE8922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7064F85B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6C98BABC" w14:textId="2198DE04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L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3A40ABEB" w14:textId="77777777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the applicant has submitted the </w:t>
            </w:r>
            <w:hyperlink r:id="rId11" w:history="1">
              <w:r w:rsidRPr="002D597B">
                <w:rPr>
                  <w:rFonts w:ascii="Verdana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>contribution in collaborative research form</w:t>
              </w:r>
            </w:hyperlink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94710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5E102651" w14:textId="4627E0C3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07741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66619EA2" w14:textId="0F69D877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4CF5FBA7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vMerge w:val="restart"/>
            <w:shd w:val="clear" w:color="auto" w:fill="846A48"/>
          </w:tcPr>
          <w:p w14:paraId="1D0FA210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vMerge w:val="restart"/>
            <w:shd w:val="clear" w:color="auto" w:fill="846A48"/>
          </w:tcPr>
          <w:p w14:paraId="7BC908F0" w14:textId="0C2480D9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M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6A68EA2D" w14:textId="48BCAD1C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ercentage contribu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applicant in the publication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1498795007"/>
            <w:placeholder>
              <w:docPart w:val="16C0B24B677C4F2EA066F37DB515146D"/>
            </w:placeholder>
            <w:showingPlcHdr/>
          </w:sdtPr>
          <w:sdtContent>
            <w:tc>
              <w:tcPr>
                <w:tcW w:w="981" w:type="dxa"/>
                <w:gridSpan w:val="2"/>
              </w:tcPr>
              <w:p w14:paraId="55ECBE73" w14:textId="77777777" w:rsidR="00E36BBE" w:rsidRPr="00CB029C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683948731"/>
            <w:placeholder>
              <w:docPart w:val="0EC2E00EA166406487C22BCE836AE30E"/>
            </w:placeholder>
            <w:showingPlcHdr/>
          </w:sdtPr>
          <w:sdtContent>
            <w:tc>
              <w:tcPr>
                <w:tcW w:w="897" w:type="dxa"/>
                <w:gridSpan w:val="2"/>
              </w:tcPr>
              <w:p w14:paraId="552432A1" w14:textId="2F80051A" w:rsidR="00E36BBE" w:rsidRPr="00CB029C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</w:tr>
      <w:tr w:rsidR="00E36BBE" w:rsidRPr="0022635D" w14:paraId="7B1E30DB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vMerge/>
          </w:tcPr>
          <w:p w14:paraId="13C42397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vMerge/>
          </w:tcPr>
          <w:p w14:paraId="66961D3D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222" w:type="dxa"/>
            <w:gridSpan w:val="2"/>
            <w:shd w:val="clear" w:color="auto" w:fill="846A48"/>
          </w:tcPr>
          <w:p w14:paraId="27EC8EA5" w14:textId="6D00391E" w:rsidR="00E36BBE" w:rsidRPr="002D597B" w:rsidRDefault="00E36BBE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the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umber of authors</w:t>
            </w:r>
          </w:p>
        </w:tc>
        <w:tc>
          <w:tcPr>
            <w:tcW w:w="981" w:type="dxa"/>
            <w:gridSpan w:val="2"/>
            <w:vAlign w:val="center"/>
          </w:tcPr>
          <w:p w14:paraId="39290F7B" w14:textId="77777777" w:rsidR="00E36BBE" w:rsidRPr="0022635D" w:rsidRDefault="00E36BBE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897" w:type="dxa"/>
            <w:gridSpan w:val="2"/>
            <w:vAlign w:val="center"/>
          </w:tcPr>
          <w:p w14:paraId="56F0858E" w14:textId="77777777" w:rsidR="00E36BBE" w:rsidRPr="0022635D" w:rsidRDefault="00E36BBE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E36BBE" w:rsidRPr="0022635D" w14:paraId="6F4A95CD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504539BE" w14:textId="77777777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0AC5155A" w14:textId="36F436B0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45D0E3AE" w14:textId="0D1D1AA5" w:rsidR="00E36BBE" w:rsidRPr="0022635D" w:rsidRDefault="00E36BBE" w:rsidP="00B025B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/>
                <w:sz w:val="18"/>
                <w:szCs w:val="18"/>
                <w:bdr w:val="none" w:sz="0" w:space="0" w:color="auto" w:frame="1"/>
              </w:rPr>
              <w:t>For co-authored publications, the applicant’s contribution is highest if listed as senior author 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29367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1" w:type="dxa"/>
                <w:gridSpan w:val="2"/>
                <w:vAlign w:val="center"/>
              </w:tcPr>
              <w:p w14:paraId="79BB56B6" w14:textId="77777777" w:rsidR="00E36BBE" w:rsidRPr="0022635D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20487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97" w:type="dxa"/>
                <w:gridSpan w:val="2"/>
                <w:vAlign w:val="center"/>
              </w:tcPr>
              <w:p w14:paraId="188964BA" w14:textId="276C1A5F" w:rsidR="00E36BBE" w:rsidRDefault="00E36BBE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36BBE" w:rsidRPr="0022635D" w14:paraId="414EE6B8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6543735D" w14:textId="77777777" w:rsidR="00E36BBE" w:rsidRPr="0022635D" w:rsidRDefault="00E36BBE" w:rsidP="00D6670F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67AD9558" w14:textId="0A031E1C" w:rsidR="00E36BBE" w:rsidRPr="0022635D" w:rsidRDefault="00E36BBE" w:rsidP="00D6670F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094733A7" w14:textId="77777777" w:rsidR="00E36BBE" w:rsidRPr="0022635D" w:rsidRDefault="00E36BBE" w:rsidP="00D6670F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in a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8"/>
            </w:r>
          </w:p>
        </w:tc>
        <w:tc>
          <w:tcPr>
            <w:tcW w:w="981" w:type="dxa"/>
            <w:gridSpan w:val="2"/>
            <w:vAlign w:val="center"/>
          </w:tcPr>
          <w:p w14:paraId="0B95499D" w14:textId="462A7BC3" w:rsidR="00E36BBE" w:rsidRPr="0022635D" w:rsidRDefault="00000000" w:rsidP="5BF230AF">
            <w:pPr>
              <w:spacing w:before="40" w:after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131278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6BBE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97" w:type="dxa"/>
            <w:gridSpan w:val="2"/>
            <w:vAlign w:val="center"/>
          </w:tcPr>
          <w:p w14:paraId="62E349D6" w14:textId="5DAD3F06" w:rsidR="00E36BBE" w:rsidRDefault="00000000" w:rsidP="5BF230AF">
            <w:pPr>
              <w:spacing w:before="40" w:after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4234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6BBE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E36BBE" w:rsidRPr="0022635D" w14:paraId="6269F67C" w14:textId="77777777" w:rsidTr="3F1FF76E">
        <w:trPr>
          <w:gridAfter w:val="1"/>
          <w:wAfter w:w="6" w:type="dxa"/>
          <w:cantSplit/>
          <w:trHeight w:val="20"/>
          <w:tblHeader/>
        </w:trPr>
        <w:tc>
          <w:tcPr>
            <w:tcW w:w="283" w:type="dxa"/>
            <w:shd w:val="clear" w:color="auto" w:fill="846A48"/>
          </w:tcPr>
          <w:p w14:paraId="0AF5F37E" w14:textId="77777777" w:rsidR="00E36BBE" w:rsidRPr="0022635D" w:rsidRDefault="00E36BBE" w:rsidP="00D6670F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01" w:type="dxa"/>
            <w:shd w:val="clear" w:color="auto" w:fill="846A48"/>
          </w:tcPr>
          <w:p w14:paraId="188AE9AA" w14:textId="5A1354D8" w:rsidR="00E36BBE" w:rsidRPr="0022635D" w:rsidRDefault="00E36BBE" w:rsidP="00D6670F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</w:t>
            </w:r>
          </w:p>
        </w:tc>
        <w:tc>
          <w:tcPr>
            <w:tcW w:w="8222" w:type="dxa"/>
            <w:gridSpan w:val="2"/>
            <w:shd w:val="clear" w:color="auto" w:fill="846A48"/>
          </w:tcPr>
          <w:p w14:paraId="2432DDC6" w14:textId="77777777" w:rsidR="00E36BBE" w:rsidRPr="0022635D" w:rsidRDefault="00E36BBE" w:rsidP="00D6670F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the publication fee was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the peer-review decision?</w:t>
            </w:r>
          </w:p>
        </w:tc>
        <w:tc>
          <w:tcPr>
            <w:tcW w:w="981" w:type="dxa"/>
            <w:gridSpan w:val="2"/>
            <w:vAlign w:val="center"/>
          </w:tcPr>
          <w:p w14:paraId="4E72C58D" w14:textId="0EE7884B" w:rsidR="00E36BBE" w:rsidRPr="0022635D" w:rsidRDefault="00000000" w:rsidP="5BF230AF">
            <w:pPr>
              <w:spacing w:before="40" w:after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0617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6BBE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97" w:type="dxa"/>
            <w:gridSpan w:val="2"/>
            <w:vAlign w:val="center"/>
          </w:tcPr>
          <w:p w14:paraId="12F9B8E4" w14:textId="0B30D38C" w:rsidR="00E36BBE" w:rsidRDefault="00000000" w:rsidP="5BF230AF">
            <w:pPr>
              <w:spacing w:before="40" w:after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213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6BBE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39CED980" w14:textId="77777777" w:rsidR="000F1EA9" w:rsidRDefault="000F1EA9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00714A27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lastRenderedPageBreak/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0FAB2BB" w14:textId="77777777" w:rsidR="0022635D" w:rsidRPr="0022635D" w:rsidRDefault="0022635D" w:rsidP="0022635D"/>
    <w:p w14:paraId="10EF1B13" w14:textId="77777777" w:rsidR="00FD6F70" w:rsidRPr="00B67441" w:rsidRDefault="00FD6F70">
      <w:pPr>
        <w:rPr>
          <w:lang w:val="en-GB"/>
        </w:rPr>
      </w:pPr>
    </w:p>
    <w:sectPr w:rsidR="00FD6F70" w:rsidRPr="00B67441" w:rsidSect="00714A2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CA26B" w14:textId="77777777" w:rsidR="00892D15" w:rsidRDefault="00892D15" w:rsidP="0022635D">
      <w:pPr>
        <w:spacing w:after="0" w:line="240" w:lineRule="auto"/>
      </w:pPr>
      <w:r>
        <w:separator/>
      </w:r>
    </w:p>
  </w:endnote>
  <w:endnote w:type="continuationSeparator" w:id="0">
    <w:p w14:paraId="763CB7B4" w14:textId="77777777" w:rsidR="00892D15" w:rsidRDefault="00892D15" w:rsidP="0022635D">
      <w:pPr>
        <w:spacing w:after="0" w:line="240" w:lineRule="auto"/>
      </w:pPr>
      <w:r>
        <w:continuationSeparator/>
      </w:r>
    </w:p>
  </w:endnote>
  <w:endnote w:type="continuationNotice" w:id="1">
    <w:p w14:paraId="16B3DC02" w14:textId="77777777" w:rsidR="00892D15" w:rsidRDefault="00892D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5EB13" w14:textId="764E04D9" w:rsidR="001C4FD2" w:rsidRPr="00752060" w:rsidRDefault="001C4FD2" w:rsidP="5BF230AF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14"/>
        <w:lang w:eastAsia="en-GB"/>
      </w:rPr>
    </w:pPr>
    <w:r w:rsidRPr="5BF230AF">
      <w:rPr>
        <w:rFonts w:ascii="Verdana" w:hAnsi="Verdana"/>
        <w:sz w:val="14"/>
        <w:szCs w:val="14"/>
        <w:lang w:eastAsia="en-GB"/>
      </w:rPr>
      <w:t>QU HEALTH ACADEMIC PROMOTION VERIFICATION CHECKLIST “Grades F” Fall 2025</w:t>
    </w:r>
    <w:r>
      <w:tab/>
    </w:r>
    <w:r w:rsidRPr="5BF230AF">
      <w:rPr>
        <w:rFonts w:ascii="Verdana" w:hAnsi="Verdana"/>
        <w:lang w:eastAsia="en-GB"/>
      </w:rPr>
      <w:t xml:space="preserve">Page </w:t>
    </w:r>
    <w:r w:rsidRPr="5BF230AF">
      <w:rPr>
        <w:rFonts w:ascii="Verdana" w:hAnsi="Verdana"/>
        <w:noProof/>
        <w:lang w:eastAsia="en-GB"/>
      </w:rPr>
      <w:fldChar w:fldCharType="begin"/>
    </w:r>
    <w:r w:rsidRPr="5BF230AF">
      <w:rPr>
        <w:rFonts w:ascii="Verdana" w:hAnsi="Verdana"/>
        <w:lang w:eastAsia="en-GB"/>
      </w:rPr>
      <w:instrText xml:space="preserve"> PAGE </w:instrText>
    </w:r>
    <w:r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Pr="5BF230AF">
      <w:rPr>
        <w:rFonts w:ascii="Verdana" w:hAnsi="Verdana"/>
        <w:noProof/>
        <w:lang w:eastAsia="en-GB"/>
      </w:rPr>
      <w:fldChar w:fldCharType="end"/>
    </w:r>
    <w:r w:rsidRPr="5BF230AF">
      <w:rPr>
        <w:rFonts w:ascii="Verdana" w:hAnsi="Verdana"/>
        <w:lang w:eastAsia="en-GB"/>
      </w:rPr>
      <w:t xml:space="preserve"> of </w:t>
    </w:r>
    <w:r w:rsidRPr="5BF230AF">
      <w:rPr>
        <w:rFonts w:ascii="Verdana" w:hAnsi="Verdana"/>
        <w:noProof/>
        <w:lang w:eastAsia="en-GB"/>
      </w:rPr>
      <w:fldChar w:fldCharType="begin"/>
    </w:r>
    <w:r w:rsidRPr="5BF230AF">
      <w:rPr>
        <w:rFonts w:ascii="Verdana" w:hAnsi="Verdana"/>
        <w:lang w:eastAsia="en-GB"/>
      </w:rPr>
      <w:instrText xml:space="preserve"> NUMPAGES </w:instrText>
    </w:r>
    <w:r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Pr="5BF230AF">
      <w:rPr>
        <w:rFonts w:ascii="Verdana" w:hAnsi="Verdana"/>
        <w:noProof/>
        <w:lang w:eastAsia="en-GB"/>
      </w:rPr>
      <w:fldChar w:fldCharType="end"/>
    </w:r>
    <w:r>
      <w:tab/>
    </w:r>
  </w:p>
  <w:p w14:paraId="3547FBDD" w14:textId="77777777" w:rsidR="001C4FD2" w:rsidRPr="00752060" w:rsidRDefault="001C4FD2" w:rsidP="00714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DFBDC" w14:textId="77777777" w:rsidR="00892D15" w:rsidRDefault="00892D15" w:rsidP="0022635D">
      <w:pPr>
        <w:spacing w:after="0" w:line="240" w:lineRule="auto"/>
      </w:pPr>
      <w:r>
        <w:separator/>
      </w:r>
    </w:p>
  </w:footnote>
  <w:footnote w:type="continuationSeparator" w:id="0">
    <w:p w14:paraId="33BCF1A3" w14:textId="77777777" w:rsidR="00892D15" w:rsidRDefault="00892D15" w:rsidP="0022635D">
      <w:pPr>
        <w:spacing w:after="0" w:line="240" w:lineRule="auto"/>
      </w:pPr>
      <w:r>
        <w:continuationSeparator/>
      </w:r>
    </w:p>
  </w:footnote>
  <w:footnote w:type="continuationNotice" w:id="1">
    <w:p w14:paraId="681FE028" w14:textId="77777777" w:rsidR="00892D15" w:rsidRDefault="00892D15">
      <w:pPr>
        <w:spacing w:after="0" w:line="240" w:lineRule="auto"/>
      </w:pPr>
    </w:p>
  </w:footnote>
  <w:footnote w:id="2">
    <w:p w14:paraId="55AF6B61" w14:textId="77777777" w:rsidR="001C4FD2" w:rsidRDefault="001C4FD2" w:rsidP="00A507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Verdana" w:hAnsi="Verdana" w:cs="ArialMT"/>
          <w:sz w:val="16"/>
          <w:szCs w:val="16"/>
          <w:lang w:val="en-GB"/>
        </w:rPr>
        <w:t>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ublications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3">
    <w:p w14:paraId="45B75350" w14:textId="77777777" w:rsidR="001C4FD2" w:rsidRDefault="001C4FD2" w:rsidP="00A507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4">
    <w:p w14:paraId="2503ED32" w14:textId="77777777" w:rsidR="001C4FD2" w:rsidRDefault="001C4FD2" w:rsidP="00A507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5">
    <w:p w14:paraId="3E646487" w14:textId="089C837E" w:rsidR="001C4FD2" w:rsidRPr="00536F16" w:rsidRDefault="001C4FD2" w:rsidP="00536F16">
      <w:pPr>
        <w:pStyle w:val="FootnoteText"/>
        <w:rPr>
          <w:rStyle w:val="FooterChar"/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According to QU Health promotion policy,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 xml:space="preserve">ALL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submitted peer-reviewed articles must be published in a journal with an impact factor of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>higher than ONE</w:t>
      </w:r>
      <w:r w:rsidRPr="00D6670F">
        <w:rPr>
          <w:rStyle w:val="FooterChar"/>
          <w:rFonts w:ascii="Verdana" w:hAnsi="Verdana"/>
          <w:sz w:val="16"/>
          <w:szCs w:val="16"/>
        </w:rPr>
        <w:t xml:space="preserve">. </w:t>
      </w:r>
      <w:r w:rsidRPr="00D6670F">
        <w:rPr>
          <w:rFonts w:ascii="Verdana" w:hAnsi="Verdana"/>
          <w:sz w:val="16"/>
          <w:szCs w:val="16"/>
        </w:rPr>
        <w:t>Impact factor is based on Clarivate Journal Impact Factor.</w:t>
      </w:r>
    </w:p>
  </w:footnote>
  <w:footnote w:id="6">
    <w:p w14:paraId="49F0A17F" w14:textId="4984C6FE" w:rsidR="001C4FD2" w:rsidRPr="00174A06" w:rsidRDefault="001C4FD2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 w:cs="Calibri"/>
          <w:sz w:val="16"/>
          <w:szCs w:val="16"/>
          <w:vertAlign w:val="superscript"/>
        </w:rPr>
        <w:t xml:space="preserve"> (***)</w:t>
      </w:r>
      <w:r w:rsidRPr="00D6670F">
        <w:rPr>
          <w:rFonts w:ascii="Verdana" w:hAnsi="Verdana" w:cs="Calibri"/>
          <w:sz w:val="16"/>
          <w:szCs w:val="16"/>
        </w:rPr>
        <w:t>:  Guidelines for iThenticate report for Promotion File: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 1</w:t>
      </w:r>
      <w:r w:rsidRPr="00D6670F">
        <w:rPr>
          <w:rFonts w:ascii="Verdana" w:hAnsi="Verdana" w:cs="Calibri"/>
          <w:sz w:val="16"/>
          <w:szCs w:val="16"/>
          <w:lang w:eastAsia="en-GB"/>
        </w:rPr>
        <w:t>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Use the iThenticate software to check the similarity of the paper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2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 similarity with the same article/abstract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because these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re already </w:t>
      </w:r>
      <w:r w:rsidRPr="0010607E">
        <w:rPr>
          <w:rFonts w:ascii="Verdana" w:hAnsi="Verdana" w:cs="Calibri"/>
          <w:sz w:val="16"/>
          <w:szCs w:val="16"/>
          <w:lang w:eastAsia="en-GB"/>
        </w:rPr>
        <w:t>published,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and the software will show similarities with the same published article/abstract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3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>e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the working papers of the same article (WP series)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4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e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ll the articles that cited the candidate’s paper and are published after the publication date of the paper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5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 references</w:t>
      </w:r>
    </w:p>
  </w:footnote>
  <w:footnote w:id="7">
    <w:p w14:paraId="65360F40" w14:textId="42ABABB0" w:rsidR="001C4FD2" w:rsidRPr="003349B0" w:rsidRDefault="001C4FD2" w:rsidP="00536F16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Senior author is defined as </w:t>
      </w:r>
      <w:r w:rsidRPr="00D6670F">
        <w:rPr>
          <w:rFonts w:ascii="Verdana" w:hAnsi="Verdana"/>
          <w:b/>
          <w:bCs/>
          <w:sz w:val="16"/>
          <w:szCs w:val="16"/>
        </w:rPr>
        <w:t xml:space="preserve">FIRST </w:t>
      </w:r>
      <w:r w:rsidRPr="00D6670F">
        <w:rPr>
          <w:rFonts w:ascii="Verdana" w:hAnsi="Verdana"/>
          <w:sz w:val="16"/>
          <w:szCs w:val="16"/>
        </w:rPr>
        <w:t xml:space="preserve">author or </w:t>
      </w:r>
      <w:r w:rsidRPr="00D6670F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D6670F">
        <w:rPr>
          <w:rFonts w:ascii="Verdana" w:hAnsi="Verdana"/>
          <w:sz w:val="16"/>
          <w:szCs w:val="16"/>
        </w:rPr>
        <w:t xml:space="preserve">author. The applicant </w:t>
      </w:r>
      <w:r>
        <w:rPr>
          <w:rFonts w:ascii="Verdana" w:hAnsi="Verdana"/>
          <w:sz w:val="16"/>
          <w:szCs w:val="16"/>
        </w:rPr>
        <w:t>could</w:t>
      </w:r>
      <w:r w:rsidRPr="00D6670F">
        <w:rPr>
          <w:rFonts w:ascii="Verdana" w:hAnsi="Verdana"/>
          <w:sz w:val="16"/>
          <w:szCs w:val="16"/>
        </w:rPr>
        <w:t xml:space="preserve"> be the </w:t>
      </w:r>
      <w:r w:rsidRPr="00D6670F">
        <w:rPr>
          <w:rFonts w:ascii="Verdana" w:hAnsi="Verdana"/>
          <w:b/>
          <w:bCs/>
          <w:sz w:val="16"/>
          <w:szCs w:val="16"/>
        </w:rPr>
        <w:t xml:space="preserve">SENIOR </w:t>
      </w:r>
      <w:r w:rsidRPr="00D6670F">
        <w:rPr>
          <w:rFonts w:ascii="Verdana" w:hAnsi="Verdana"/>
          <w:sz w:val="16"/>
          <w:szCs w:val="16"/>
        </w:rPr>
        <w:t xml:space="preserve">author in </w:t>
      </w:r>
      <w:r w:rsidRPr="00D6670F">
        <w:rPr>
          <w:rFonts w:ascii="Verdana" w:hAnsi="Verdana"/>
          <w:b/>
          <w:bCs/>
          <w:sz w:val="16"/>
          <w:szCs w:val="16"/>
        </w:rPr>
        <w:t>at least ONE paper</w:t>
      </w:r>
      <w:r>
        <w:rPr>
          <w:rFonts w:ascii="Verdana" w:hAnsi="Verdana"/>
          <w:b/>
          <w:bCs/>
          <w:sz w:val="16"/>
          <w:szCs w:val="16"/>
        </w:rPr>
        <w:t xml:space="preserve">. </w:t>
      </w:r>
    </w:p>
  </w:footnote>
  <w:footnote w:id="8">
    <w:p w14:paraId="464B54E2" w14:textId="6538FA68" w:rsidR="001C4FD2" w:rsidRPr="002B0649" w:rsidRDefault="001C4FD2" w:rsidP="00B025BD">
      <w:pPr>
        <w:pStyle w:val="FootnoteText"/>
        <w:rPr>
          <w:rFonts w:ascii="Verdana" w:hAnsi="Verdana"/>
          <w:sz w:val="16"/>
          <w:szCs w:val="16"/>
        </w:rPr>
      </w:pPr>
      <w:r w:rsidRPr="002B0649">
        <w:rPr>
          <w:rStyle w:val="FootnoteReference"/>
          <w:rFonts w:ascii="Verdana" w:hAnsi="Verdana"/>
          <w:sz w:val="16"/>
          <w:szCs w:val="16"/>
        </w:rPr>
        <w:footnoteRef/>
      </w:r>
      <w:r w:rsidRPr="002B0649">
        <w:rPr>
          <w:rFonts w:ascii="Verdana" w:hAnsi="Verdana"/>
          <w:sz w:val="16"/>
          <w:szCs w:val="16"/>
        </w:rPr>
        <w:t xml:space="preserve"> </w:t>
      </w:r>
      <w:r w:rsidRPr="002B0649">
        <w:rPr>
          <w:rFonts w:ascii="Verdana" w:hAnsi="Verdana"/>
          <w:b/>
          <w:bCs/>
          <w:sz w:val="16"/>
          <w:szCs w:val="16"/>
        </w:rPr>
        <w:t xml:space="preserve">No more than TWO </w:t>
      </w:r>
      <w:r w:rsidRPr="002B0649">
        <w:rPr>
          <w:rFonts w:ascii="Verdana" w:hAnsi="Verdana"/>
          <w:sz w:val="16"/>
          <w:szCs w:val="16"/>
        </w:rPr>
        <w:t xml:space="preserve">publications can be in exclusively </w:t>
      </w:r>
      <w:r w:rsidRPr="002B0649">
        <w:rPr>
          <w:rFonts w:ascii="Verdana" w:hAnsi="Verdana"/>
          <w:b/>
          <w:bCs/>
          <w:sz w:val="16"/>
          <w:szCs w:val="16"/>
        </w:rPr>
        <w:t>OPEN ACESS</w:t>
      </w:r>
      <w:r w:rsidRPr="002B0649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; however, in 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5BF230AF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 Open Access publications are allowed.</w:t>
      </w:r>
    </w:p>
    <w:p w14:paraId="3B3AE223" w14:textId="77777777" w:rsidR="001C4FD2" w:rsidRDefault="001C4FD2" w:rsidP="00B025BD">
      <w:pPr>
        <w:rPr>
          <w:rFonts w:ascii="Calibri" w:hAnsi="Calibri" w:cs="Calibri"/>
          <w:vertAlign w:val="superscript"/>
        </w:rPr>
      </w:pPr>
    </w:p>
    <w:p w14:paraId="04A91371" w14:textId="77777777" w:rsidR="001C4FD2" w:rsidRDefault="001C4FD2" w:rsidP="00B025B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8CBEC" w14:textId="54D3BE91" w:rsidR="001C4FD2" w:rsidRPr="008F2DD0" w:rsidRDefault="001C4FD2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53099A7B" wp14:editId="08D7313B">
          <wp:simplePos x="0" y="0"/>
          <wp:positionH relativeFrom="column">
            <wp:posOffset>6389028</wp:posOffset>
          </wp:positionH>
          <wp:positionV relativeFrom="paragraph">
            <wp:posOffset>-399122</wp:posOffset>
          </wp:positionV>
          <wp:extent cx="677545" cy="695325"/>
          <wp:effectExtent l="0" t="0" r="8255" b="9525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677545" cy="695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6D03BF30" wp14:editId="66397351">
              <wp:simplePos x="0" y="0"/>
              <wp:positionH relativeFrom="column">
                <wp:posOffset>315985</wp:posOffset>
              </wp:positionH>
              <wp:positionV relativeFrom="paragraph">
                <wp:posOffset>-298401</wp:posOffset>
              </wp:positionV>
              <wp:extent cx="1652954" cy="524602"/>
              <wp:effectExtent l="0" t="0" r="4445" b="889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2954" cy="524602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1" style="position:absolute;margin-left:24.9pt;margin-top:-23.5pt;width:130.15pt;height:41.3pt;z-index:251658242;mso-width-relative:margin;mso-height-relative:margin" coordsize="21932,7792" coordorigin="1800,1800" o:spid="_x0000_s1026" w14:anchorId="207427A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407107968" style="position:absolute;left:1800;top:1800;width:21932;height:5955;visibility:visible;mso-wrap-style:square" alt="College of Health Sciences | Qatar University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cropbottom="32476f" o:title="College of Health Sciences | Qatar University" r:id="rId3"/>
              </v:shape>
              <v:shape id="Picture 1372654550" style="position:absolute;left:1800;top:7755;width:21932;height:1837;visibility:visible;mso-wrap-style:square" alt="College of Health Sciences | Qatar University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croptop="55337f" o:title="College of Health Sciences | Qatar University" r:id="rId3"/>
              </v:shape>
            </v:group>
          </w:pict>
        </mc:Fallback>
      </mc:AlternateContent>
    </w:r>
  </w:p>
  <w:p w14:paraId="0E83D5D5" w14:textId="6B855EA3" w:rsidR="001C4FD2" w:rsidRPr="0026550A" w:rsidRDefault="001C4FD2" w:rsidP="00714A2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69166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5746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jawNDe3MDM0MjZS0lEKTi0uzszPAykwrQUAb6PPYywAAAA="/>
  </w:docVars>
  <w:rsids>
    <w:rsidRoot w:val="007D099A"/>
    <w:rsid w:val="0001507C"/>
    <w:rsid w:val="000247CA"/>
    <w:rsid w:val="00027A93"/>
    <w:rsid w:val="00040D68"/>
    <w:rsid w:val="00042866"/>
    <w:rsid w:val="000572F5"/>
    <w:rsid w:val="00061824"/>
    <w:rsid w:val="000624F6"/>
    <w:rsid w:val="000670FC"/>
    <w:rsid w:val="00067BA4"/>
    <w:rsid w:val="00076E10"/>
    <w:rsid w:val="00077D12"/>
    <w:rsid w:val="00085336"/>
    <w:rsid w:val="000A2D47"/>
    <w:rsid w:val="000A6BE2"/>
    <w:rsid w:val="000D45CD"/>
    <w:rsid w:val="000D7A84"/>
    <w:rsid w:val="000F1EA9"/>
    <w:rsid w:val="000F2690"/>
    <w:rsid w:val="000F7EDE"/>
    <w:rsid w:val="0010607E"/>
    <w:rsid w:val="00107522"/>
    <w:rsid w:val="00121AAC"/>
    <w:rsid w:val="00124413"/>
    <w:rsid w:val="00127E52"/>
    <w:rsid w:val="00131649"/>
    <w:rsid w:val="00133BE3"/>
    <w:rsid w:val="00136520"/>
    <w:rsid w:val="00140107"/>
    <w:rsid w:val="00142290"/>
    <w:rsid w:val="0014333E"/>
    <w:rsid w:val="00147479"/>
    <w:rsid w:val="001569C5"/>
    <w:rsid w:val="00161AB6"/>
    <w:rsid w:val="00170124"/>
    <w:rsid w:val="00174A06"/>
    <w:rsid w:val="00195D8C"/>
    <w:rsid w:val="001A1EBC"/>
    <w:rsid w:val="001C4E1F"/>
    <w:rsid w:val="001C4FD2"/>
    <w:rsid w:val="001C7675"/>
    <w:rsid w:val="001E5FD9"/>
    <w:rsid w:val="002139BC"/>
    <w:rsid w:val="00222147"/>
    <w:rsid w:val="0022635D"/>
    <w:rsid w:val="00231EA1"/>
    <w:rsid w:val="00233E5B"/>
    <w:rsid w:val="00233E69"/>
    <w:rsid w:val="00233F10"/>
    <w:rsid w:val="0023578D"/>
    <w:rsid w:val="00237223"/>
    <w:rsid w:val="00246F3E"/>
    <w:rsid w:val="00253812"/>
    <w:rsid w:val="00261944"/>
    <w:rsid w:val="0026372A"/>
    <w:rsid w:val="00263F78"/>
    <w:rsid w:val="002666E9"/>
    <w:rsid w:val="002668AB"/>
    <w:rsid w:val="0026773E"/>
    <w:rsid w:val="00282445"/>
    <w:rsid w:val="002921CC"/>
    <w:rsid w:val="00294930"/>
    <w:rsid w:val="00297B2B"/>
    <w:rsid w:val="002A343D"/>
    <w:rsid w:val="002A796D"/>
    <w:rsid w:val="002B0649"/>
    <w:rsid w:val="002D597B"/>
    <w:rsid w:val="002D66B4"/>
    <w:rsid w:val="002E5DF1"/>
    <w:rsid w:val="002F56F6"/>
    <w:rsid w:val="00322870"/>
    <w:rsid w:val="00336F2D"/>
    <w:rsid w:val="00360F81"/>
    <w:rsid w:val="00361759"/>
    <w:rsid w:val="003758E6"/>
    <w:rsid w:val="0038364B"/>
    <w:rsid w:val="00385E7E"/>
    <w:rsid w:val="0039248B"/>
    <w:rsid w:val="00392EF2"/>
    <w:rsid w:val="003A1401"/>
    <w:rsid w:val="003BAC79"/>
    <w:rsid w:val="003C527D"/>
    <w:rsid w:val="003C7D8C"/>
    <w:rsid w:val="003E100C"/>
    <w:rsid w:val="003E17A8"/>
    <w:rsid w:val="003F5F7E"/>
    <w:rsid w:val="00420F22"/>
    <w:rsid w:val="004237AF"/>
    <w:rsid w:val="00430EFB"/>
    <w:rsid w:val="004545C0"/>
    <w:rsid w:val="00467C97"/>
    <w:rsid w:val="004974B9"/>
    <w:rsid w:val="004C0CC6"/>
    <w:rsid w:val="004C14B5"/>
    <w:rsid w:val="004C3A1B"/>
    <w:rsid w:val="004C50BA"/>
    <w:rsid w:val="004C6EF7"/>
    <w:rsid w:val="004D1E4A"/>
    <w:rsid w:val="004F3181"/>
    <w:rsid w:val="004F6274"/>
    <w:rsid w:val="00501DBB"/>
    <w:rsid w:val="00512E52"/>
    <w:rsid w:val="00514504"/>
    <w:rsid w:val="0052020A"/>
    <w:rsid w:val="00533D9D"/>
    <w:rsid w:val="00536BF4"/>
    <w:rsid w:val="00536F16"/>
    <w:rsid w:val="00537600"/>
    <w:rsid w:val="0054715B"/>
    <w:rsid w:val="00555D95"/>
    <w:rsid w:val="0056144A"/>
    <w:rsid w:val="005640FB"/>
    <w:rsid w:val="00580BB7"/>
    <w:rsid w:val="00584B38"/>
    <w:rsid w:val="0059062A"/>
    <w:rsid w:val="00592BF6"/>
    <w:rsid w:val="005A0910"/>
    <w:rsid w:val="005A4992"/>
    <w:rsid w:val="005D199D"/>
    <w:rsid w:val="005D7DCE"/>
    <w:rsid w:val="00605F3D"/>
    <w:rsid w:val="00623298"/>
    <w:rsid w:val="0062339D"/>
    <w:rsid w:val="006350FF"/>
    <w:rsid w:val="00645E49"/>
    <w:rsid w:val="00646F77"/>
    <w:rsid w:val="00690626"/>
    <w:rsid w:val="006A4740"/>
    <w:rsid w:val="006A5311"/>
    <w:rsid w:val="006A6001"/>
    <w:rsid w:val="006B10BE"/>
    <w:rsid w:val="006C7FCA"/>
    <w:rsid w:val="006E221F"/>
    <w:rsid w:val="006E50C7"/>
    <w:rsid w:val="007009B0"/>
    <w:rsid w:val="00706EB4"/>
    <w:rsid w:val="00710377"/>
    <w:rsid w:val="00710BA3"/>
    <w:rsid w:val="00714A27"/>
    <w:rsid w:val="00722D6D"/>
    <w:rsid w:val="007275EB"/>
    <w:rsid w:val="0073039F"/>
    <w:rsid w:val="0074425F"/>
    <w:rsid w:val="007442E4"/>
    <w:rsid w:val="007617F1"/>
    <w:rsid w:val="00767840"/>
    <w:rsid w:val="00774D45"/>
    <w:rsid w:val="00780BD4"/>
    <w:rsid w:val="00780C34"/>
    <w:rsid w:val="00782235"/>
    <w:rsid w:val="00797FD8"/>
    <w:rsid w:val="007A14BB"/>
    <w:rsid w:val="007D099A"/>
    <w:rsid w:val="007D3442"/>
    <w:rsid w:val="007E09A3"/>
    <w:rsid w:val="007E0D5C"/>
    <w:rsid w:val="007E4AFD"/>
    <w:rsid w:val="008146F4"/>
    <w:rsid w:val="00833373"/>
    <w:rsid w:val="00843638"/>
    <w:rsid w:val="008532AE"/>
    <w:rsid w:val="00853E49"/>
    <w:rsid w:val="008621A3"/>
    <w:rsid w:val="00873436"/>
    <w:rsid w:val="00874ED8"/>
    <w:rsid w:val="00892D15"/>
    <w:rsid w:val="008A61BE"/>
    <w:rsid w:val="008B09F0"/>
    <w:rsid w:val="008B16FD"/>
    <w:rsid w:val="008C0F57"/>
    <w:rsid w:val="008C5807"/>
    <w:rsid w:val="008C69EF"/>
    <w:rsid w:val="008D7AE6"/>
    <w:rsid w:val="008E5DC3"/>
    <w:rsid w:val="008F0EA6"/>
    <w:rsid w:val="00911740"/>
    <w:rsid w:val="00913148"/>
    <w:rsid w:val="00915975"/>
    <w:rsid w:val="009260C7"/>
    <w:rsid w:val="00926DEC"/>
    <w:rsid w:val="00927724"/>
    <w:rsid w:val="00931445"/>
    <w:rsid w:val="00945F3F"/>
    <w:rsid w:val="00951E30"/>
    <w:rsid w:val="009615BF"/>
    <w:rsid w:val="00995752"/>
    <w:rsid w:val="009B4263"/>
    <w:rsid w:val="009B4284"/>
    <w:rsid w:val="009B6011"/>
    <w:rsid w:val="009C4BD1"/>
    <w:rsid w:val="009C6853"/>
    <w:rsid w:val="009D011E"/>
    <w:rsid w:val="009D75BC"/>
    <w:rsid w:val="00A067F0"/>
    <w:rsid w:val="00A07471"/>
    <w:rsid w:val="00A175A2"/>
    <w:rsid w:val="00A356C3"/>
    <w:rsid w:val="00A3711F"/>
    <w:rsid w:val="00A41BB1"/>
    <w:rsid w:val="00A50780"/>
    <w:rsid w:val="00A566C4"/>
    <w:rsid w:val="00A728DB"/>
    <w:rsid w:val="00A83F15"/>
    <w:rsid w:val="00A8473A"/>
    <w:rsid w:val="00A91622"/>
    <w:rsid w:val="00A94D87"/>
    <w:rsid w:val="00A95365"/>
    <w:rsid w:val="00AB3A31"/>
    <w:rsid w:val="00AB46A9"/>
    <w:rsid w:val="00AC46A5"/>
    <w:rsid w:val="00AC6949"/>
    <w:rsid w:val="00AD049E"/>
    <w:rsid w:val="00AD1E25"/>
    <w:rsid w:val="00AE110C"/>
    <w:rsid w:val="00AE19B4"/>
    <w:rsid w:val="00AE47B5"/>
    <w:rsid w:val="00B025BD"/>
    <w:rsid w:val="00B04EAE"/>
    <w:rsid w:val="00B1134C"/>
    <w:rsid w:val="00B32EDF"/>
    <w:rsid w:val="00B47B2A"/>
    <w:rsid w:val="00B50C95"/>
    <w:rsid w:val="00B50D78"/>
    <w:rsid w:val="00B54DDD"/>
    <w:rsid w:val="00B67441"/>
    <w:rsid w:val="00BB295E"/>
    <w:rsid w:val="00BB4C99"/>
    <w:rsid w:val="00BB5CC7"/>
    <w:rsid w:val="00BC3838"/>
    <w:rsid w:val="00BC51CB"/>
    <w:rsid w:val="00BD3F38"/>
    <w:rsid w:val="00BE268A"/>
    <w:rsid w:val="00BE4D2A"/>
    <w:rsid w:val="00BE69AA"/>
    <w:rsid w:val="00BF2B26"/>
    <w:rsid w:val="00C077F6"/>
    <w:rsid w:val="00C118FD"/>
    <w:rsid w:val="00C269D2"/>
    <w:rsid w:val="00C27A5C"/>
    <w:rsid w:val="00C40503"/>
    <w:rsid w:val="00C40E62"/>
    <w:rsid w:val="00C413C7"/>
    <w:rsid w:val="00C84783"/>
    <w:rsid w:val="00C84A9D"/>
    <w:rsid w:val="00CA38F2"/>
    <w:rsid w:val="00CB029C"/>
    <w:rsid w:val="00CB3912"/>
    <w:rsid w:val="00CC0554"/>
    <w:rsid w:val="00CD0E2A"/>
    <w:rsid w:val="00CE2B6C"/>
    <w:rsid w:val="00CE3D3A"/>
    <w:rsid w:val="00CF2707"/>
    <w:rsid w:val="00CF5E36"/>
    <w:rsid w:val="00D00397"/>
    <w:rsid w:val="00D02E00"/>
    <w:rsid w:val="00D06BE5"/>
    <w:rsid w:val="00D07315"/>
    <w:rsid w:val="00D1409E"/>
    <w:rsid w:val="00D270EB"/>
    <w:rsid w:val="00D40CD4"/>
    <w:rsid w:val="00D500BC"/>
    <w:rsid w:val="00D63B76"/>
    <w:rsid w:val="00D6670F"/>
    <w:rsid w:val="00D83A29"/>
    <w:rsid w:val="00D854C7"/>
    <w:rsid w:val="00D949D7"/>
    <w:rsid w:val="00DA1302"/>
    <w:rsid w:val="00DA5AF2"/>
    <w:rsid w:val="00DB0D16"/>
    <w:rsid w:val="00DE466A"/>
    <w:rsid w:val="00DF240E"/>
    <w:rsid w:val="00DF294D"/>
    <w:rsid w:val="00DF4B2E"/>
    <w:rsid w:val="00DF7667"/>
    <w:rsid w:val="00E053EE"/>
    <w:rsid w:val="00E22025"/>
    <w:rsid w:val="00E36BBE"/>
    <w:rsid w:val="00E5741B"/>
    <w:rsid w:val="00E60498"/>
    <w:rsid w:val="00EA03AF"/>
    <w:rsid w:val="00EA3503"/>
    <w:rsid w:val="00EA3F96"/>
    <w:rsid w:val="00EA52C3"/>
    <w:rsid w:val="00EB3426"/>
    <w:rsid w:val="00ED574E"/>
    <w:rsid w:val="00EE62B1"/>
    <w:rsid w:val="00F03CD4"/>
    <w:rsid w:val="00F04B62"/>
    <w:rsid w:val="00F05CA0"/>
    <w:rsid w:val="00F10AC9"/>
    <w:rsid w:val="00F133A9"/>
    <w:rsid w:val="00F53591"/>
    <w:rsid w:val="00F839FB"/>
    <w:rsid w:val="00F932F8"/>
    <w:rsid w:val="00F97573"/>
    <w:rsid w:val="00FA3F17"/>
    <w:rsid w:val="00FA66C5"/>
    <w:rsid w:val="00FB522C"/>
    <w:rsid w:val="00FB5393"/>
    <w:rsid w:val="00FC28D8"/>
    <w:rsid w:val="00FD11CE"/>
    <w:rsid w:val="00FD3F14"/>
    <w:rsid w:val="00FD5324"/>
    <w:rsid w:val="00FD6F70"/>
    <w:rsid w:val="00FE7B30"/>
    <w:rsid w:val="00FF53AA"/>
    <w:rsid w:val="01B14FD7"/>
    <w:rsid w:val="01EE8029"/>
    <w:rsid w:val="029329AA"/>
    <w:rsid w:val="03422C9B"/>
    <w:rsid w:val="040CF7BC"/>
    <w:rsid w:val="0511C519"/>
    <w:rsid w:val="05D712C8"/>
    <w:rsid w:val="06FFFB60"/>
    <w:rsid w:val="07FADF35"/>
    <w:rsid w:val="08BBF9CF"/>
    <w:rsid w:val="096E1BAD"/>
    <w:rsid w:val="0AACE4F0"/>
    <w:rsid w:val="0AD45BBD"/>
    <w:rsid w:val="0CD11A5E"/>
    <w:rsid w:val="0E9D7C15"/>
    <w:rsid w:val="0EAC0114"/>
    <w:rsid w:val="0F2ADA6D"/>
    <w:rsid w:val="0FE9986F"/>
    <w:rsid w:val="109BA072"/>
    <w:rsid w:val="118526FC"/>
    <w:rsid w:val="11D61749"/>
    <w:rsid w:val="12C1247C"/>
    <w:rsid w:val="1410868B"/>
    <w:rsid w:val="14BA36ED"/>
    <w:rsid w:val="1621CE5D"/>
    <w:rsid w:val="16C2393A"/>
    <w:rsid w:val="173E3AF8"/>
    <w:rsid w:val="173FE75B"/>
    <w:rsid w:val="17872CD1"/>
    <w:rsid w:val="17A05036"/>
    <w:rsid w:val="17A64A68"/>
    <w:rsid w:val="181E7D92"/>
    <w:rsid w:val="18F67142"/>
    <w:rsid w:val="1970CB32"/>
    <w:rsid w:val="1A042E71"/>
    <w:rsid w:val="1B016193"/>
    <w:rsid w:val="1B8B93EE"/>
    <w:rsid w:val="1C1FAB12"/>
    <w:rsid w:val="1CE87DC7"/>
    <w:rsid w:val="1D77FDE6"/>
    <w:rsid w:val="1DDCC62D"/>
    <w:rsid w:val="1F065EE5"/>
    <w:rsid w:val="1FFD875B"/>
    <w:rsid w:val="2119719D"/>
    <w:rsid w:val="22ADCEE1"/>
    <w:rsid w:val="2396961E"/>
    <w:rsid w:val="23EB81C9"/>
    <w:rsid w:val="248BC9DA"/>
    <w:rsid w:val="250C21D1"/>
    <w:rsid w:val="2577EE09"/>
    <w:rsid w:val="2746C26C"/>
    <w:rsid w:val="277A9467"/>
    <w:rsid w:val="27B46E28"/>
    <w:rsid w:val="28F3AD76"/>
    <w:rsid w:val="29DC95F5"/>
    <w:rsid w:val="2AE4D935"/>
    <w:rsid w:val="2B5443F7"/>
    <w:rsid w:val="2B95A4D8"/>
    <w:rsid w:val="2BBCEC3A"/>
    <w:rsid w:val="2CABECF9"/>
    <w:rsid w:val="2CB345A1"/>
    <w:rsid w:val="2CF21FDF"/>
    <w:rsid w:val="2D082DED"/>
    <w:rsid w:val="2D157EBF"/>
    <w:rsid w:val="2DF7C256"/>
    <w:rsid w:val="2E169426"/>
    <w:rsid w:val="2E6900C1"/>
    <w:rsid w:val="2F1FCD7F"/>
    <w:rsid w:val="3048DDA0"/>
    <w:rsid w:val="312E94A9"/>
    <w:rsid w:val="31CD15C3"/>
    <w:rsid w:val="324803F8"/>
    <w:rsid w:val="32816C9A"/>
    <w:rsid w:val="331BBA7D"/>
    <w:rsid w:val="3500779C"/>
    <w:rsid w:val="35FB2435"/>
    <w:rsid w:val="3609DCAD"/>
    <w:rsid w:val="362293E8"/>
    <w:rsid w:val="36450A87"/>
    <w:rsid w:val="37245E6F"/>
    <w:rsid w:val="372E8A7D"/>
    <w:rsid w:val="37C1F15F"/>
    <w:rsid w:val="37D6C57D"/>
    <w:rsid w:val="37D91413"/>
    <w:rsid w:val="38A3B5F8"/>
    <w:rsid w:val="3A01F778"/>
    <w:rsid w:val="3BACDAC3"/>
    <w:rsid w:val="3C83A752"/>
    <w:rsid w:val="3DAA7285"/>
    <w:rsid w:val="3EDF8A33"/>
    <w:rsid w:val="3F1FF76E"/>
    <w:rsid w:val="3F8BAB8F"/>
    <w:rsid w:val="3FB4A750"/>
    <w:rsid w:val="3FE80265"/>
    <w:rsid w:val="42A05D9E"/>
    <w:rsid w:val="42C8A99A"/>
    <w:rsid w:val="436033C1"/>
    <w:rsid w:val="43B1C26C"/>
    <w:rsid w:val="43B985CA"/>
    <w:rsid w:val="4533E1E0"/>
    <w:rsid w:val="45AB644B"/>
    <w:rsid w:val="4802DDC2"/>
    <w:rsid w:val="48F8F248"/>
    <w:rsid w:val="4A76A152"/>
    <w:rsid w:val="4C503A7F"/>
    <w:rsid w:val="4D680EAF"/>
    <w:rsid w:val="4DAD5EFA"/>
    <w:rsid w:val="4DC40258"/>
    <w:rsid w:val="4DDB8841"/>
    <w:rsid w:val="4F23D5B2"/>
    <w:rsid w:val="5057AB4E"/>
    <w:rsid w:val="5078246D"/>
    <w:rsid w:val="509E0C4C"/>
    <w:rsid w:val="50AD8BBF"/>
    <w:rsid w:val="50B54523"/>
    <w:rsid w:val="51D256CF"/>
    <w:rsid w:val="51D50905"/>
    <w:rsid w:val="522F642B"/>
    <w:rsid w:val="52545001"/>
    <w:rsid w:val="5370F189"/>
    <w:rsid w:val="5427256C"/>
    <w:rsid w:val="54452D45"/>
    <w:rsid w:val="54FE5FAE"/>
    <w:rsid w:val="55BB1749"/>
    <w:rsid w:val="594D475B"/>
    <w:rsid w:val="59765AA1"/>
    <w:rsid w:val="5A976E6A"/>
    <w:rsid w:val="5AAFB41E"/>
    <w:rsid w:val="5B499A37"/>
    <w:rsid w:val="5BE57570"/>
    <w:rsid w:val="5BF230AF"/>
    <w:rsid w:val="5D6D4AD7"/>
    <w:rsid w:val="5E3D30B2"/>
    <w:rsid w:val="5EB0CE99"/>
    <w:rsid w:val="5EBE7727"/>
    <w:rsid w:val="5EC79FF3"/>
    <w:rsid w:val="5F4C1561"/>
    <w:rsid w:val="60022A13"/>
    <w:rsid w:val="61538533"/>
    <w:rsid w:val="61A650BF"/>
    <w:rsid w:val="63005C18"/>
    <w:rsid w:val="63E00C04"/>
    <w:rsid w:val="63F3D417"/>
    <w:rsid w:val="645FA3FD"/>
    <w:rsid w:val="65241572"/>
    <w:rsid w:val="652CA5C3"/>
    <w:rsid w:val="65740C1D"/>
    <w:rsid w:val="66F3D318"/>
    <w:rsid w:val="6A377C3A"/>
    <w:rsid w:val="6B638B32"/>
    <w:rsid w:val="6B8A3669"/>
    <w:rsid w:val="6BD3CB72"/>
    <w:rsid w:val="6C242A52"/>
    <w:rsid w:val="6C3E6A66"/>
    <w:rsid w:val="6C962B41"/>
    <w:rsid w:val="6D14B401"/>
    <w:rsid w:val="6E2F2282"/>
    <w:rsid w:val="6E6FF35D"/>
    <w:rsid w:val="6EF3143A"/>
    <w:rsid w:val="6F4AEDFC"/>
    <w:rsid w:val="70053EDF"/>
    <w:rsid w:val="71444406"/>
    <w:rsid w:val="72547600"/>
    <w:rsid w:val="729D6A42"/>
    <w:rsid w:val="735AE837"/>
    <w:rsid w:val="73872325"/>
    <w:rsid w:val="743251A7"/>
    <w:rsid w:val="74AD1FB7"/>
    <w:rsid w:val="752F78F8"/>
    <w:rsid w:val="759FD6C2"/>
    <w:rsid w:val="773A66CC"/>
    <w:rsid w:val="77EF08E0"/>
    <w:rsid w:val="78FDF7DF"/>
    <w:rsid w:val="79ABD935"/>
    <w:rsid w:val="79F1B389"/>
    <w:rsid w:val="7A7964A1"/>
    <w:rsid w:val="7B247C8A"/>
    <w:rsid w:val="7C24534C"/>
    <w:rsid w:val="7CA0E988"/>
    <w:rsid w:val="7CDB367C"/>
    <w:rsid w:val="7DBF59F6"/>
    <w:rsid w:val="7E81CDF0"/>
    <w:rsid w:val="7F75F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C2565E"/>
  <w15:chartTrackingRefBased/>
  <w15:docId w15:val="{C99F2BF0-950E-41F9-87C7-53632A378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316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9D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2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F7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3E17A8"/>
  </w:style>
  <w:style w:type="character" w:customStyle="1" w:styleId="eop">
    <w:name w:val="eop"/>
    <w:basedOn w:val="DefaultParagraphFont"/>
    <w:rsid w:val="003E17A8"/>
  </w:style>
  <w:style w:type="table" w:customStyle="1" w:styleId="TableGrid1">
    <w:name w:val="Table Grid1"/>
    <w:basedOn w:val="TableNormal"/>
    <w:next w:val="TableGrid"/>
    <w:rsid w:val="00B54D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EF71FD4414248689A5F2B3D7D04B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97392-434B-42CC-9C21-5B81D116B748}"/>
      </w:docPartPr>
      <w:docPartBody>
        <w:p w:rsidR="00A40E6B" w:rsidRDefault="00690626" w:rsidP="00690626">
          <w:pPr>
            <w:pStyle w:val="BEF71FD4414248689A5F2B3D7D04B5DB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CDB3146FCEC4B27BFA1EE4074D2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5EB37-E089-4879-8F76-29FB87F07832}"/>
      </w:docPartPr>
      <w:docPartBody>
        <w:p w:rsidR="00A40E6B" w:rsidRDefault="00690626" w:rsidP="00690626">
          <w:pPr>
            <w:pStyle w:val="4CDB3146FCEC4B27BFA1EE4074D254C6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8AE60A7FD3C4F6D9DDB16AD734AC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B10F5-1253-40BC-BA8D-F1EC815FACEB}"/>
      </w:docPartPr>
      <w:docPartBody>
        <w:p w:rsidR="00A40E6B" w:rsidRDefault="00690626" w:rsidP="00690626">
          <w:pPr>
            <w:pStyle w:val="98AE60A7FD3C4F6D9DDB16AD734AC7D0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A4653E7DEBC470F8E98524AA44FC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EC185-C842-4A13-A8A1-4FA0AA3BE80D}"/>
      </w:docPartPr>
      <w:docPartBody>
        <w:p w:rsidR="00A40E6B" w:rsidRDefault="00690626" w:rsidP="00690626">
          <w:pPr>
            <w:pStyle w:val="DA4653E7DEBC470F8E98524AA44FC0C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16C0B24B677C4F2EA066F37DB5151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4F98C-6F5E-49CF-83A2-AB12D2F08D13}"/>
      </w:docPartPr>
      <w:docPartBody>
        <w:p w:rsidR="00A40E6B" w:rsidRDefault="00690626" w:rsidP="00690626">
          <w:pPr>
            <w:pStyle w:val="16C0B24B677C4F2EA066F37DB515146D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0EC2E00EA166406487C22BCE836AE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FE613-25D5-44A7-9CAF-2BAB3BA1FD6A}"/>
      </w:docPartPr>
      <w:docPartBody>
        <w:p w:rsidR="00A40E6B" w:rsidRDefault="00690626" w:rsidP="00690626">
          <w:pPr>
            <w:pStyle w:val="0EC2E00EA166406487C22BCE836AE30E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764D42C086C48C692D15E8326F7F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B76F0-2CAE-42B1-82BD-E6A3D975B946}"/>
      </w:docPartPr>
      <w:docPartBody>
        <w:p w:rsidR="00C27A5C" w:rsidRDefault="00C27A5C" w:rsidP="00C27A5C">
          <w:pPr>
            <w:pStyle w:val="F764D42C086C48C692D15E8326F7F80E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0BD943331548458E93B2B042A678A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C580E-0DCD-49F4-916F-ACDC6FB64DE2}"/>
      </w:docPartPr>
      <w:docPartBody>
        <w:p w:rsidR="00C27A5C" w:rsidRDefault="00C27A5C" w:rsidP="00C27A5C">
          <w:pPr>
            <w:pStyle w:val="0BD943331548458E93B2B042A678A376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DD3E8A59EB8B49928F3AD053B09A9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5B749-CF58-4092-A35F-F3D112DDAFAC}"/>
      </w:docPartPr>
      <w:docPartBody>
        <w:p w:rsidR="00C27A5C" w:rsidRDefault="00C27A5C" w:rsidP="00C27A5C">
          <w:pPr>
            <w:pStyle w:val="DD3E8A59EB8B49928F3AD053B09A9865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134F"/>
    <w:rsid w:val="00012B9D"/>
    <w:rsid w:val="0002520B"/>
    <w:rsid w:val="000572F5"/>
    <w:rsid w:val="00082B5E"/>
    <w:rsid w:val="000F7A2E"/>
    <w:rsid w:val="00133BE3"/>
    <w:rsid w:val="00195D8C"/>
    <w:rsid w:val="002510E2"/>
    <w:rsid w:val="002A23EF"/>
    <w:rsid w:val="002D7F37"/>
    <w:rsid w:val="00336F2D"/>
    <w:rsid w:val="00363E2B"/>
    <w:rsid w:val="003643E4"/>
    <w:rsid w:val="00373D69"/>
    <w:rsid w:val="00484B47"/>
    <w:rsid w:val="00577DA3"/>
    <w:rsid w:val="00660624"/>
    <w:rsid w:val="00690626"/>
    <w:rsid w:val="006A4740"/>
    <w:rsid w:val="006B6829"/>
    <w:rsid w:val="006C5A7E"/>
    <w:rsid w:val="006E221F"/>
    <w:rsid w:val="00716FF8"/>
    <w:rsid w:val="00747AA0"/>
    <w:rsid w:val="00853279"/>
    <w:rsid w:val="008B09F0"/>
    <w:rsid w:val="008C3D48"/>
    <w:rsid w:val="008C5807"/>
    <w:rsid w:val="00934C8A"/>
    <w:rsid w:val="009615BF"/>
    <w:rsid w:val="00985B9F"/>
    <w:rsid w:val="009C30EE"/>
    <w:rsid w:val="00A011FE"/>
    <w:rsid w:val="00A118E0"/>
    <w:rsid w:val="00A175A2"/>
    <w:rsid w:val="00A40E6B"/>
    <w:rsid w:val="00A41BB1"/>
    <w:rsid w:val="00A91622"/>
    <w:rsid w:val="00AA1C0E"/>
    <w:rsid w:val="00AD66D2"/>
    <w:rsid w:val="00B04EAE"/>
    <w:rsid w:val="00B53DE0"/>
    <w:rsid w:val="00B8134F"/>
    <w:rsid w:val="00B94EF5"/>
    <w:rsid w:val="00BC4F12"/>
    <w:rsid w:val="00C269D2"/>
    <w:rsid w:val="00C27A5C"/>
    <w:rsid w:val="00C51DE0"/>
    <w:rsid w:val="00CB3912"/>
    <w:rsid w:val="00CF4D3B"/>
    <w:rsid w:val="00D026A0"/>
    <w:rsid w:val="00D03EE5"/>
    <w:rsid w:val="00D07315"/>
    <w:rsid w:val="00D642C6"/>
    <w:rsid w:val="00E43BB3"/>
    <w:rsid w:val="00E44903"/>
    <w:rsid w:val="00E552F4"/>
    <w:rsid w:val="00F53485"/>
    <w:rsid w:val="00F91578"/>
    <w:rsid w:val="00FA6CAF"/>
    <w:rsid w:val="00FD5324"/>
    <w:rsid w:val="00FE4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622"/>
    <w:rPr>
      <w:color w:val="808080"/>
    </w:rPr>
  </w:style>
  <w:style w:type="paragraph" w:customStyle="1" w:styleId="BEF71FD4414248689A5F2B3D7D04B5DB">
    <w:name w:val="BEF71FD4414248689A5F2B3D7D04B5DB"/>
    <w:rsid w:val="00690626"/>
  </w:style>
  <w:style w:type="paragraph" w:customStyle="1" w:styleId="4CDB3146FCEC4B27BFA1EE4074D254C6">
    <w:name w:val="4CDB3146FCEC4B27BFA1EE4074D254C6"/>
    <w:rsid w:val="00690626"/>
  </w:style>
  <w:style w:type="paragraph" w:customStyle="1" w:styleId="98AE60A7FD3C4F6D9DDB16AD734AC7D0">
    <w:name w:val="98AE60A7FD3C4F6D9DDB16AD734AC7D0"/>
    <w:rsid w:val="00690626"/>
  </w:style>
  <w:style w:type="paragraph" w:customStyle="1" w:styleId="DA4653E7DEBC470F8E98524AA44FC0C4">
    <w:name w:val="DA4653E7DEBC470F8E98524AA44FC0C4"/>
    <w:rsid w:val="00690626"/>
  </w:style>
  <w:style w:type="paragraph" w:customStyle="1" w:styleId="16C0B24B677C4F2EA066F37DB515146D">
    <w:name w:val="16C0B24B677C4F2EA066F37DB515146D"/>
    <w:rsid w:val="00690626"/>
  </w:style>
  <w:style w:type="paragraph" w:customStyle="1" w:styleId="0EC2E00EA166406487C22BCE836AE30E">
    <w:name w:val="0EC2E00EA166406487C22BCE836AE30E"/>
    <w:rsid w:val="00690626"/>
  </w:style>
  <w:style w:type="paragraph" w:customStyle="1" w:styleId="F764D42C086C48C692D15E8326F7F80E">
    <w:name w:val="F764D42C086C48C692D15E8326F7F80E"/>
    <w:rsid w:val="00C27A5C"/>
  </w:style>
  <w:style w:type="paragraph" w:customStyle="1" w:styleId="0BD943331548458E93B2B042A678A376">
    <w:name w:val="0BD943331548458E93B2B042A678A376"/>
    <w:rsid w:val="00C27A5C"/>
  </w:style>
  <w:style w:type="paragraph" w:customStyle="1" w:styleId="DD3E8A59EB8B49928F3AD053B09A9865">
    <w:name w:val="DD3E8A59EB8B49928F3AD053B09A9865"/>
    <w:rsid w:val="00C27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50</_dlc_DocId>
    <_dlc_DocIdUrl xmlns="4595ca7b-3a15-4971-af5f-cadc29c03e04">
      <Url>https://www.qu.edu.qa/en-us/Offices/vpaa/Faculty/_layouts/15/DocIdRedir.aspx?ID=QPT3VHF6MKWP-1949846205-50</Url>
      <Description>QPT3VHF6MKWP-1949846205-50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A4F936E-EB60-4FC1-B1C8-B2AE4ECE888A}"/>
</file>

<file path=customXml/itemProps2.xml><?xml version="1.0" encoding="utf-8"?>
<ds:datastoreItem xmlns:ds="http://schemas.openxmlformats.org/officeDocument/2006/customXml" ds:itemID="{55DA1849-5FF3-4845-AF42-A16679D0D6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FA8AAD-4998-40C7-BD39-5D13538C08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1DAA5-7F6C-425F-9849-7BEB19366292}">
  <ds:schemaRefs>
    <ds:schemaRef ds:uri="http://schemas.microsoft.com/office/2006/metadata/properties"/>
    <ds:schemaRef ds:uri="http://schemas.microsoft.com/office/infopath/2007/PartnerControls"/>
    <ds:schemaRef ds:uri="b8796c93-eb5a-4c1d-b5a0-416fceacb21c"/>
    <ds:schemaRef ds:uri="397f84ab-3373-40da-8681-00074c0ef7fa"/>
  </ds:schemaRefs>
</ds:datastoreItem>
</file>

<file path=customXml/itemProps5.xml><?xml version="1.0" encoding="utf-8"?>
<ds:datastoreItem xmlns:ds="http://schemas.openxmlformats.org/officeDocument/2006/customXml" ds:itemID="{B02C6B0E-9FE4-4F20-AB1B-A613A2A0D409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876</Words>
  <Characters>4249</Characters>
  <Application>Microsoft Office Word</Application>
  <DocSecurity>0</DocSecurity>
  <Lines>283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57</cp:revision>
  <cp:lastPrinted>2025-07-13T09:15:00Z</cp:lastPrinted>
  <dcterms:created xsi:type="dcterms:W3CDTF">2025-09-14T07:47:00Z</dcterms:created>
  <dcterms:modified xsi:type="dcterms:W3CDTF">2026-01-2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98325b87-f9fe-438f-a0af-b10e76a4b2e2</vt:lpwstr>
  </property>
  <property fmtid="{D5CDD505-2E9C-101B-9397-08002B2CF9AE}" pid="4" name="GrammarlyDocumentId">
    <vt:lpwstr>8cc55dd9-669c-4c52-9d67-dc8a56550e8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